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2BDE0" w14:textId="2F2AD0E5" w:rsidR="002B1FC0" w:rsidRPr="002D7DD5" w:rsidRDefault="004B7D50" w:rsidP="002D7DD5">
      <w:pPr>
        <w:tabs>
          <w:tab w:val="left" w:pos="7391"/>
        </w:tabs>
        <w:ind w:right="-426"/>
        <w:jc w:val="center"/>
        <w:rPr>
          <w:rFonts w:cstheme="minorHAnsi" w:hint="cs"/>
          <w:b/>
          <w:bCs/>
          <w:i/>
          <w:iCs/>
          <w:sz w:val="28"/>
          <w:szCs w:val="28"/>
          <w:rtl/>
          <w:lang w:bidi="ar-IQ"/>
        </w:rPr>
      </w:pPr>
      <w:r w:rsidRPr="002D7DD5">
        <w:rPr>
          <w:rFonts w:cstheme="minorHAnsi"/>
          <w:b/>
          <w:bCs/>
          <w:i/>
          <w:iCs/>
          <w:sz w:val="28"/>
          <w:szCs w:val="28"/>
          <w:lang w:bidi="ar-IQ"/>
        </w:rPr>
        <w:t xml:space="preserve">Asst. Prof. </w:t>
      </w:r>
      <w:r w:rsidR="002B1FC0" w:rsidRPr="002D7DD5">
        <w:rPr>
          <w:rFonts w:cstheme="minorHAnsi"/>
          <w:b/>
          <w:bCs/>
          <w:i/>
          <w:iCs/>
          <w:sz w:val="28"/>
          <w:szCs w:val="28"/>
          <w:lang w:bidi="ar-IQ"/>
        </w:rPr>
        <w:t xml:space="preserve"> Baida'a Abbas Ghubin ALZubaidy </w:t>
      </w:r>
      <w:r w:rsidRPr="002D7DD5">
        <w:rPr>
          <w:rFonts w:cstheme="minorHAnsi"/>
          <w:b/>
          <w:bCs/>
          <w:i/>
          <w:iCs/>
          <w:sz w:val="28"/>
          <w:szCs w:val="28"/>
          <w:lang w:bidi="ar-IQ"/>
        </w:rPr>
        <w:t xml:space="preserve"> (PhD)</w:t>
      </w:r>
    </w:p>
    <w:p w14:paraId="069C4433" w14:textId="2B09D59C" w:rsidR="002B1FC0" w:rsidRPr="002D7DD5" w:rsidRDefault="002B1FC0" w:rsidP="002D7DD5">
      <w:pPr>
        <w:tabs>
          <w:tab w:val="left" w:pos="7391"/>
        </w:tabs>
        <w:ind w:right="-426"/>
        <w:jc w:val="center"/>
        <w:rPr>
          <w:rFonts w:cstheme="minorHAnsi" w:hint="cs"/>
          <w:b/>
          <w:bCs/>
          <w:i/>
          <w:iCs/>
          <w:sz w:val="28"/>
          <w:szCs w:val="28"/>
          <w:lang w:bidi="ar-IQ"/>
        </w:rPr>
      </w:pPr>
      <w:r w:rsidRPr="002D7DD5">
        <w:rPr>
          <w:rFonts w:cstheme="minorHAnsi"/>
          <w:b/>
          <w:bCs/>
          <w:i/>
          <w:iCs/>
          <w:sz w:val="28"/>
          <w:szCs w:val="28"/>
          <w:lang w:bidi="ar-IQ"/>
        </w:rPr>
        <w:t xml:space="preserve">Email address:  </w:t>
      </w:r>
      <w:r w:rsidRPr="002D7DD5">
        <w:rPr>
          <w:rFonts w:cstheme="minorHAnsi"/>
          <w:b/>
          <w:bCs/>
          <w:i/>
          <w:iCs/>
          <w:sz w:val="28"/>
          <w:szCs w:val="28"/>
          <w:lang w:bidi="ar-IQ"/>
        </w:rPr>
        <w:t>baidaa.abbas@ircoedu.uobaghdad.edu.iq</w:t>
      </w:r>
    </w:p>
    <w:p w14:paraId="1D5FB8E7" w14:textId="77DB445D" w:rsidR="005C30FC" w:rsidRPr="002B1FC0" w:rsidRDefault="00460168" w:rsidP="00246514">
      <w:pPr>
        <w:ind w:right="-426"/>
        <w:jc w:val="right"/>
        <w:rPr>
          <w:rFonts w:hint="cs"/>
          <w:b/>
          <w:bCs/>
          <w:sz w:val="32"/>
          <w:szCs w:val="32"/>
          <w:rtl/>
          <w:lang w:bidi="ar-IQ"/>
        </w:rPr>
      </w:pPr>
      <w:r w:rsidRPr="002B1FC0">
        <w:rPr>
          <w:rFonts w:cstheme="minorHAnsi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0E358A" wp14:editId="472BD6C6">
                <wp:simplePos x="0" y="0"/>
                <wp:positionH relativeFrom="column">
                  <wp:posOffset>-733425</wp:posOffset>
                </wp:positionH>
                <wp:positionV relativeFrom="paragraph">
                  <wp:posOffset>260985</wp:posOffset>
                </wp:positionV>
                <wp:extent cx="6972300" cy="0"/>
                <wp:effectExtent l="9525" t="13970" r="9525" b="14605"/>
                <wp:wrapNone/>
                <wp:docPr id="9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5B5B4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left:0;text-align:left;margin-left:-57.75pt;margin-top:20.55pt;width:549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" strokecolor="#548dd4 [1951]" strokeweight="1.5pt"/>
            </w:pict>
          </mc:Fallback>
        </mc:AlternateContent>
      </w:r>
      <w:r w:rsidR="00922A51">
        <w:rPr>
          <w:rFonts w:cstheme="minorHAnsi" w:hint="cs"/>
          <w:b/>
          <w:bCs/>
          <w:sz w:val="32"/>
          <w:szCs w:val="32"/>
          <w:rtl/>
          <w:lang w:bidi="ar-IQ"/>
        </w:rPr>
        <w:t xml:space="preserve"> </w:t>
      </w:r>
      <w:r w:rsidR="00922A51">
        <w:rPr>
          <w:rFonts w:cstheme="minorHAnsi"/>
          <w:b/>
          <w:bCs/>
          <w:sz w:val="32"/>
          <w:szCs w:val="32"/>
          <w:lang w:bidi="ar-IQ"/>
        </w:rPr>
        <w:tab/>
      </w:r>
      <w:r w:rsidR="00922A51">
        <w:rPr>
          <w:rFonts w:cstheme="minorHAnsi"/>
          <w:b/>
          <w:bCs/>
          <w:sz w:val="32"/>
          <w:szCs w:val="32"/>
          <w:lang w:bidi="ar-IQ"/>
        </w:rPr>
        <w:tab/>
      </w:r>
      <w:r w:rsidR="004B60C4" w:rsidRPr="002B1FC0">
        <w:rPr>
          <w:rFonts w:cstheme="minorHAnsi"/>
          <w:b/>
          <w:bCs/>
          <w:sz w:val="32"/>
          <w:szCs w:val="32"/>
          <w:lang w:bidi="ar-IQ"/>
        </w:rPr>
        <w:t>Education</w:t>
      </w:r>
      <w:r w:rsidR="00922A51">
        <w:rPr>
          <w:rFonts w:hint="cs"/>
          <w:b/>
          <w:bCs/>
          <w:sz w:val="32"/>
          <w:szCs w:val="32"/>
          <w:rtl/>
          <w:lang w:bidi="ar-IQ"/>
        </w:rPr>
        <w:t xml:space="preserve"> </w:t>
      </w:r>
    </w:p>
    <w:p w14:paraId="2D96B291" w14:textId="77777777" w:rsidR="002B1FC0" w:rsidRPr="002B1FC0" w:rsidRDefault="002B1FC0" w:rsidP="002B1FC0">
      <w:pPr>
        <w:bidi w:val="0"/>
        <w:jc w:val="both"/>
        <w:rPr>
          <w:rFonts w:cstheme="minorHAnsi"/>
          <w:b/>
          <w:bCs/>
          <w:sz w:val="24"/>
          <w:szCs w:val="24"/>
        </w:rPr>
      </w:pPr>
      <w:r w:rsidRPr="002B1FC0">
        <w:rPr>
          <w:rFonts w:cstheme="minorHAnsi"/>
          <w:b/>
          <w:bCs/>
          <w:sz w:val="24"/>
          <w:szCs w:val="24"/>
        </w:rPr>
        <w:t xml:space="preserve">2012-2015: </w:t>
      </w:r>
      <w:r w:rsidRPr="002B1FC0">
        <w:rPr>
          <w:rFonts w:cstheme="minorHAnsi"/>
          <w:sz w:val="24"/>
          <w:szCs w:val="24"/>
        </w:rPr>
        <w:t>PhD in linguistics, Beirut Arab University, Lebanon.</w:t>
      </w:r>
      <w:r w:rsidRPr="002B1FC0">
        <w:rPr>
          <w:rFonts w:cstheme="minorHAnsi"/>
          <w:b/>
          <w:bCs/>
          <w:sz w:val="24"/>
          <w:szCs w:val="24"/>
        </w:rPr>
        <w:t xml:space="preserve"> </w:t>
      </w:r>
    </w:p>
    <w:p w14:paraId="094D324E" w14:textId="6C03CC6F" w:rsidR="002B1FC0" w:rsidRPr="002B1FC0" w:rsidRDefault="002B1FC0" w:rsidP="002B1FC0">
      <w:pPr>
        <w:autoSpaceDE w:val="0"/>
        <w:autoSpaceDN w:val="0"/>
        <w:adjustRightInd w:val="0"/>
        <w:jc w:val="both"/>
        <w:rPr>
          <w:rFonts w:cstheme="minorHAnsi"/>
          <w:b/>
          <w:bCs/>
          <w:sz w:val="24"/>
          <w:szCs w:val="24"/>
          <w:u w:val="single"/>
          <w:lang w:val="en"/>
        </w:rPr>
      </w:pPr>
      <w:r w:rsidRPr="002B1FC0">
        <w:rPr>
          <w:rFonts w:cstheme="minorHAnsi"/>
          <w:b/>
          <w:bCs/>
          <w:sz w:val="24"/>
          <w:szCs w:val="24"/>
        </w:rPr>
        <w:t xml:space="preserve">Dissertation title: </w:t>
      </w:r>
      <w:r w:rsidRPr="002B1FC0">
        <w:rPr>
          <w:rFonts w:cstheme="minorHAnsi"/>
          <w:sz w:val="24"/>
          <w:szCs w:val="24"/>
          <w:lang w:val="en"/>
        </w:rPr>
        <w:t>"Markedness Theory and the Acquisition of Preposition Pied-</w:t>
      </w:r>
      <w:r>
        <w:rPr>
          <w:rFonts w:cstheme="minorHAnsi"/>
          <w:sz w:val="24"/>
          <w:szCs w:val="24"/>
          <w:lang w:val="en"/>
        </w:rPr>
        <w:t xml:space="preserve">   </w:t>
      </w:r>
      <w:r w:rsidRPr="002B1FC0">
        <w:rPr>
          <w:rFonts w:cstheme="minorHAnsi"/>
          <w:sz w:val="24"/>
          <w:szCs w:val="24"/>
          <w:lang w:val="en"/>
        </w:rPr>
        <w:t xml:space="preserve">Piping and Stranding by Iraqi EFL Learners: A Cross-Sectional Study". </w:t>
      </w:r>
    </w:p>
    <w:p w14:paraId="718F94B4" w14:textId="77777777" w:rsidR="002B1FC0" w:rsidRPr="002B1FC0" w:rsidRDefault="002B1FC0" w:rsidP="002B1FC0">
      <w:pPr>
        <w:bidi w:val="0"/>
        <w:jc w:val="both"/>
        <w:rPr>
          <w:rFonts w:cstheme="minorHAnsi"/>
          <w:sz w:val="24"/>
          <w:szCs w:val="24"/>
          <w:lang w:bidi="ar-IQ"/>
        </w:rPr>
      </w:pPr>
      <w:r w:rsidRPr="002B1FC0">
        <w:rPr>
          <w:rFonts w:cstheme="minorHAnsi"/>
          <w:b/>
          <w:bCs/>
          <w:sz w:val="24"/>
          <w:szCs w:val="24"/>
          <w:lang w:bidi="ar-IQ"/>
        </w:rPr>
        <w:t>2002-2004:</w:t>
      </w:r>
      <w:r w:rsidRPr="002B1FC0">
        <w:rPr>
          <w:rFonts w:cstheme="minorHAnsi"/>
          <w:sz w:val="24"/>
          <w:szCs w:val="24"/>
          <w:lang w:bidi="ar-IQ"/>
        </w:rPr>
        <w:t xml:space="preserve"> </w:t>
      </w:r>
      <w:r w:rsidRPr="002B1FC0">
        <w:rPr>
          <w:rFonts w:cstheme="minorHAnsi"/>
          <w:bCs/>
          <w:sz w:val="24"/>
          <w:szCs w:val="24"/>
        </w:rPr>
        <w:t>MA degree in English language and linguistics</w:t>
      </w:r>
      <w:r w:rsidRPr="002B1FC0">
        <w:rPr>
          <w:rFonts w:cstheme="minorHAnsi"/>
          <w:sz w:val="24"/>
          <w:szCs w:val="24"/>
          <w:lang w:bidi="ar-IQ"/>
        </w:rPr>
        <w:t xml:space="preserve">, College of Education, University of Baghdad, Iraq.    </w:t>
      </w:r>
    </w:p>
    <w:p w14:paraId="2C48AA57" w14:textId="77777777" w:rsidR="002B1FC0" w:rsidRPr="002B1FC0" w:rsidRDefault="002B1FC0" w:rsidP="002B1FC0">
      <w:pPr>
        <w:bidi w:val="0"/>
        <w:ind w:right="-766"/>
        <w:jc w:val="both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2B1FC0">
        <w:rPr>
          <w:rFonts w:cstheme="minorHAnsi"/>
          <w:b/>
          <w:bCs/>
          <w:sz w:val="24"/>
          <w:szCs w:val="24"/>
        </w:rPr>
        <w:t>Thesis Title:</w:t>
      </w:r>
      <w:r w:rsidRPr="002B1FC0">
        <w:rPr>
          <w:rFonts w:cstheme="minorHAnsi"/>
          <w:sz w:val="24"/>
          <w:szCs w:val="24"/>
        </w:rPr>
        <w:t xml:space="preserve"> "The Acqusitional Sequence of Dative Constructions by Advanced Iraqi EFL Learners".</w:t>
      </w:r>
      <w:r w:rsidRPr="002B1FC0">
        <w:rPr>
          <w:rFonts w:cstheme="minorHAnsi"/>
          <w:b/>
          <w:bCs/>
          <w:i/>
          <w:iCs/>
          <w:sz w:val="24"/>
          <w:szCs w:val="24"/>
          <w:u w:val="single"/>
        </w:rPr>
        <w:t xml:space="preserve"> </w:t>
      </w:r>
    </w:p>
    <w:p w14:paraId="7ABB8346" w14:textId="77777777" w:rsidR="002B1FC0" w:rsidRPr="002B1FC0" w:rsidRDefault="002B1FC0" w:rsidP="002B1FC0">
      <w:pPr>
        <w:bidi w:val="0"/>
        <w:spacing w:before="240"/>
        <w:ind w:right="-766"/>
        <w:jc w:val="both"/>
        <w:rPr>
          <w:rFonts w:cstheme="minorHAnsi"/>
          <w:sz w:val="24"/>
          <w:szCs w:val="24"/>
        </w:rPr>
      </w:pPr>
      <w:r w:rsidRPr="002B1FC0">
        <w:rPr>
          <w:rFonts w:cstheme="minorHAnsi"/>
          <w:b/>
          <w:sz w:val="24"/>
          <w:szCs w:val="24"/>
        </w:rPr>
        <w:t xml:space="preserve">1995-1999: </w:t>
      </w:r>
      <w:r w:rsidRPr="002B1FC0">
        <w:rPr>
          <w:rFonts w:cstheme="minorHAnsi"/>
          <w:bCs/>
          <w:sz w:val="24"/>
          <w:szCs w:val="24"/>
        </w:rPr>
        <w:t>BA degree</w:t>
      </w:r>
      <w:r w:rsidRPr="002B1FC0">
        <w:rPr>
          <w:rFonts w:cstheme="minorHAnsi"/>
          <w:b/>
          <w:sz w:val="24"/>
          <w:szCs w:val="24"/>
        </w:rPr>
        <w:t xml:space="preserve"> </w:t>
      </w:r>
      <w:r w:rsidRPr="002B1FC0">
        <w:rPr>
          <w:rFonts w:cstheme="minorHAnsi"/>
          <w:sz w:val="24"/>
          <w:szCs w:val="24"/>
        </w:rPr>
        <w:t xml:space="preserve">in English Language and literature, College of Education, University of Baghdad, Iraq.    </w:t>
      </w:r>
    </w:p>
    <w:p w14:paraId="1C2BB65E" w14:textId="17E383C2" w:rsidR="00922A51" w:rsidRDefault="002B1FC0" w:rsidP="00922A51">
      <w:pPr>
        <w:bidi w:val="0"/>
        <w:ind w:right="-766"/>
        <w:jc w:val="both"/>
        <w:rPr>
          <w:rFonts w:cstheme="minorHAnsi"/>
          <w:sz w:val="24"/>
          <w:szCs w:val="24"/>
        </w:rPr>
      </w:pPr>
      <w:r w:rsidRPr="002B1FC0">
        <w:rPr>
          <w:rFonts w:cstheme="minorHAnsi"/>
          <w:sz w:val="24"/>
          <w:szCs w:val="24"/>
          <w:lang w:val="en-GB"/>
        </w:rPr>
        <w:t>1987-1992: Diploma degree in English language teaching, Teachers Training Institute, Baghdad, Iraq</w:t>
      </w:r>
      <w:r w:rsidRPr="002B1FC0">
        <w:rPr>
          <w:rFonts w:cstheme="minorHAnsi"/>
          <w:sz w:val="24"/>
          <w:szCs w:val="24"/>
        </w:rPr>
        <w:t xml:space="preserve">. </w:t>
      </w:r>
    </w:p>
    <w:p w14:paraId="0E426E90" w14:textId="77777777" w:rsidR="004B60C4" w:rsidRDefault="004B60C4" w:rsidP="004B60C4">
      <w:pPr>
        <w:bidi w:val="0"/>
        <w:ind w:right="-766"/>
        <w:jc w:val="both"/>
        <w:rPr>
          <w:rFonts w:cstheme="minorHAnsi"/>
          <w:sz w:val="24"/>
          <w:szCs w:val="24"/>
        </w:rPr>
      </w:pPr>
    </w:p>
    <w:p w14:paraId="0BD88B1C" w14:textId="1969CEBE" w:rsidR="00922A51" w:rsidRPr="004B60C4" w:rsidRDefault="00460168" w:rsidP="00922A51">
      <w:pPr>
        <w:bidi w:val="0"/>
        <w:ind w:left="-426" w:right="-766"/>
        <w:jc w:val="both"/>
        <w:rPr>
          <w:rFonts w:cstheme="minorHAnsi"/>
          <w:sz w:val="28"/>
          <w:szCs w:val="28"/>
        </w:rPr>
      </w:pPr>
      <w:r w:rsidRPr="004B60C4">
        <w:rPr>
          <w:rFonts w:cstheme="minorHAns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2AC16F2" wp14:editId="7C9FCC34">
                <wp:simplePos x="0" y="0"/>
                <wp:positionH relativeFrom="column">
                  <wp:posOffset>-733425</wp:posOffset>
                </wp:positionH>
                <wp:positionV relativeFrom="paragraph">
                  <wp:posOffset>291465</wp:posOffset>
                </wp:positionV>
                <wp:extent cx="6972300" cy="0"/>
                <wp:effectExtent l="9525" t="13970" r="9525" b="14605"/>
                <wp:wrapNone/>
                <wp:docPr id="8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F7EEE7" id="AutoShape 36" o:spid="_x0000_s1026" type="#_x0000_t32" style="position:absolute;left:0;text-align:left;margin-left:-57.75pt;margin-top:22.95pt;width:549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" strokecolor="#548dd4 [1951]" strokeweight="1.5pt"/>
            </w:pict>
          </mc:Fallback>
        </mc:AlternateContent>
      </w:r>
      <w:r w:rsidR="00922A51" w:rsidRPr="004B60C4">
        <w:rPr>
          <w:rFonts w:cstheme="minorHAnsi"/>
          <w:b/>
          <w:bCs/>
          <w:sz w:val="32"/>
          <w:szCs w:val="32"/>
          <w:lang w:bidi="ar-IQ"/>
        </w:rPr>
        <w:t>Academic and Professional Experience</w:t>
      </w:r>
    </w:p>
    <w:p w14:paraId="4E5FFB69" w14:textId="77777777" w:rsidR="002B1FC0" w:rsidRPr="002B1FC0" w:rsidRDefault="002B1FC0" w:rsidP="00922A51">
      <w:pPr>
        <w:bidi w:val="0"/>
        <w:spacing w:before="240"/>
        <w:jc w:val="both"/>
        <w:rPr>
          <w:rFonts w:cstheme="minorHAnsi"/>
          <w:sz w:val="24"/>
          <w:szCs w:val="24"/>
          <w:lang w:bidi="ar-IQ"/>
        </w:rPr>
      </w:pPr>
      <w:r w:rsidRPr="002B1FC0">
        <w:rPr>
          <w:rFonts w:cstheme="minorHAnsi"/>
          <w:b/>
          <w:bCs/>
          <w:sz w:val="24"/>
          <w:szCs w:val="24"/>
          <w:lang w:bidi="ar-IQ"/>
        </w:rPr>
        <w:t>2012-2016:</w:t>
      </w:r>
      <w:r w:rsidRPr="002B1FC0">
        <w:rPr>
          <w:rFonts w:cstheme="minorHAnsi"/>
          <w:sz w:val="24"/>
          <w:szCs w:val="24"/>
        </w:rPr>
        <w:t xml:space="preserve"> PhD in linguistics</w:t>
      </w:r>
      <w:r w:rsidRPr="002B1FC0">
        <w:rPr>
          <w:rFonts w:cstheme="minorHAnsi"/>
          <w:b/>
          <w:bCs/>
          <w:sz w:val="24"/>
          <w:szCs w:val="24"/>
          <w:lang w:bidi="ar-IQ"/>
        </w:rPr>
        <w:t xml:space="preserve"> </w:t>
      </w:r>
      <w:r w:rsidRPr="002B1FC0">
        <w:rPr>
          <w:rFonts w:cstheme="minorHAnsi"/>
          <w:sz w:val="24"/>
          <w:szCs w:val="24"/>
          <w:lang w:bidi="ar-IQ"/>
        </w:rPr>
        <w:t>at Beirut Arab University, Lebanon.</w:t>
      </w:r>
    </w:p>
    <w:p w14:paraId="533CDBB0" w14:textId="77777777" w:rsidR="002B1FC0" w:rsidRPr="002B1FC0" w:rsidRDefault="002B1FC0" w:rsidP="00922A51">
      <w:pPr>
        <w:bidi w:val="0"/>
        <w:spacing w:before="240"/>
        <w:jc w:val="both"/>
        <w:rPr>
          <w:rFonts w:cstheme="minorHAnsi"/>
          <w:sz w:val="24"/>
          <w:szCs w:val="24"/>
          <w:lang w:bidi="ar-IQ"/>
        </w:rPr>
      </w:pPr>
      <w:r w:rsidRPr="002B1FC0">
        <w:rPr>
          <w:rFonts w:cstheme="minorHAnsi"/>
          <w:b/>
          <w:bCs/>
          <w:sz w:val="24"/>
          <w:szCs w:val="24"/>
          <w:lang w:bidi="ar-IQ"/>
        </w:rPr>
        <w:t>2006-2011:</w:t>
      </w:r>
      <w:r w:rsidRPr="002B1FC0">
        <w:rPr>
          <w:rFonts w:cstheme="minorHAnsi"/>
          <w:sz w:val="24"/>
          <w:szCs w:val="24"/>
          <w:lang w:bidi="ar-IQ"/>
        </w:rPr>
        <w:t xml:space="preserve"> Full-time university instructor, Department of English, College of Education</w:t>
      </w:r>
      <w:r w:rsidRPr="002B1FC0">
        <w:rPr>
          <w:rFonts w:cstheme="minorHAnsi"/>
          <w:sz w:val="24"/>
          <w:szCs w:val="24"/>
        </w:rPr>
        <w:t xml:space="preserve">, </w:t>
      </w:r>
      <w:r w:rsidRPr="002B1FC0">
        <w:rPr>
          <w:rFonts w:cstheme="minorHAnsi"/>
          <w:sz w:val="24"/>
          <w:szCs w:val="24"/>
          <w:lang w:bidi="ar-IQ"/>
        </w:rPr>
        <w:t xml:space="preserve">Baghdad University, Iraq. </w:t>
      </w:r>
    </w:p>
    <w:p w14:paraId="60C4C208" w14:textId="77777777" w:rsidR="002B1FC0" w:rsidRPr="002B1FC0" w:rsidRDefault="002B1FC0" w:rsidP="00922A51">
      <w:pPr>
        <w:bidi w:val="0"/>
        <w:spacing w:before="240"/>
        <w:jc w:val="both"/>
        <w:rPr>
          <w:rFonts w:cstheme="minorHAnsi"/>
          <w:sz w:val="24"/>
          <w:szCs w:val="24"/>
          <w:lang w:bidi="ar-IQ"/>
        </w:rPr>
      </w:pPr>
      <w:r w:rsidRPr="002B1FC0">
        <w:rPr>
          <w:rFonts w:cstheme="minorHAnsi"/>
          <w:b/>
          <w:bCs/>
          <w:sz w:val="24"/>
          <w:szCs w:val="24"/>
          <w:lang w:bidi="ar-IQ"/>
        </w:rPr>
        <w:t>2009-2010:</w:t>
      </w:r>
      <w:r w:rsidRPr="002B1FC0">
        <w:rPr>
          <w:rFonts w:cstheme="minorHAnsi"/>
          <w:sz w:val="24"/>
          <w:szCs w:val="24"/>
          <w:lang w:bidi="ar-IQ"/>
        </w:rPr>
        <w:t xml:space="preserve"> Part-time English instructor, Iraqi Ministry of Finance, Baghdad, Iraq.  </w:t>
      </w:r>
    </w:p>
    <w:p w14:paraId="7754979A" w14:textId="77777777" w:rsidR="002B1FC0" w:rsidRPr="002B1FC0" w:rsidRDefault="002B1FC0" w:rsidP="00922A51">
      <w:pPr>
        <w:bidi w:val="0"/>
        <w:spacing w:before="240"/>
        <w:jc w:val="both"/>
        <w:rPr>
          <w:rFonts w:cstheme="minorHAnsi"/>
          <w:sz w:val="24"/>
          <w:szCs w:val="24"/>
          <w:lang w:bidi="ar-IQ"/>
        </w:rPr>
      </w:pPr>
      <w:r w:rsidRPr="002B1FC0">
        <w:rPr>
          <w:rFonts w:cstheme="minorHAnsi"/>
          <w:b/>
          <w:bCs/>
          <w:sz w:val="24"/>
          <w:szCs w:val="24"/>
          <w:lang w:bidi="ar-IQ"/>
        </w:rPr>
        <w:t>2009-2010:</w:t>
      </w:r>
      <w:r w:rsidRPr="002B1FC0">
        <w:rPr>
          <w:rFonts w:cstheme="minorHAnsi"/>
          <w:sz w:val="24"/>
          <w:szCs w:val="24"/>
          <w:lang w:bidi="ar-IQ"/>
        </w:rPr>
        <w:t xml:space="preserve"> Part-time English instructor, TOEFL Language Centre, College of Education, Baghdad University, Iraq. </w:t>
      </w:r>
    </w:p>
    <w:p w14:paraId="0348E1F7" w14:textId="77777777" w:rsidR="002B1FC0" w:rsidRPr="002B1FC0" w:rsidRDefault="002B1FC0" w:rsidP="00922A51">
      <w:pPr>
        <w:bidi w:val="0"/>
        <w:spacing w:before="240"/>
        <w:jc w:val="both"/>
        <w:rPr>
          <w:rFonts w:cstheme="minorHAnsi"/>
          <w:sz w:val="24"/>
          <w:szCs w:val="24"/>
          <w:lang w:bidi="ar-IQ"/>
        </w:rPr>
      </w:pPr>
      <w:r w:rsidRPr="002B1FC0">
        <w:rPr>
          <w:rFonts w:cstheme="minorHAnsi"/>
          <w:sz w:val="24"/>
          <w:szCs w:val="24"/>
          <w:lang w:bidi="ar-IQ"/>
        </w:rPr>
        <w:t xml:space="preserve"> </w:t>
      </w:r>
      <w:r w:rsidRPr="002B1FC0">
        <w:rPr>
          <w:rFonts w:cstheme="minorHAnsi"/>
          <w:b/>
          <w:bCs/>
          <w:sz w:val="24"/>
          <w:szCs w:val="24"/>
          <w:lang w:bidi="ar-IQ"/>
        </w:rPr>
        <w:t>2004-2006:</w:t>
      </w:r>
      <w:r w:rsidRPr="002B1FC0">
        <w:rPr>
          <w:rFonts w:cstheme="minorHAnsi"/>
          <w:sz w:val="24"/>
          <w:szCs w:val="24"/>
          <w:lang w:bidi="ar-IQ"/>
        </w:rPr>
        <w:t xml:space="preserve"> Full-time assistant instructor, Department of English, Al-Mammun University College, Baghdad, Iraq. </w:t>
      </w:r>
    </w:p>
    <w:p w14:paraId="1E116D51" w14:textId="77777777" w:rsidR="002B1FC0" w:rsidRPr="002B1FC0" w:rsidRDefault="002B1FC0" w:rsidP="00922A51">
      <w:pPr>
        <w:bidi w:val="0"/>
        <w:jc w:val="both"/>
        <w:rPr>
          <w:rFonts w:cstheme="minorHAnsi"/>
          <w:sz w:val="24"/>
          <w:szCs w:val="24"/>
        </w:rPr>
      </w:pPr>
      <w:r w:rsidRPr="002B1FC0">
        <w:rPr>
          <w:rFonts w:cstheme="minorHAnsi"/>
          <w:b/>
          <w:bCs/>
          <w:sz w:val="24"/>
          <w:szCs w:val="24"/>
          <w:lang w:bidi="ar-IQ"/>
        </w:rPr>
        <w:t>2004-2005:</w:t>
      </w:r>
      <w:r w:rsidRPr="002B1FC0">
        <w:rPr>
          <w:rFonts w:cstheme="minorHAnsi"/>
          <w:sz w:val="24"/>
          <w:szCs w:val="24"/>
          <w:lang w:bidi="ar-IQ"/>
        </w:rPr>
        <w:t xml:space="preserve"> </w:t>
      </w:r>
      <w:r w:rsidRPr="002B1FC0">
        <w:rPr>
          <w:rFonts w:cstheme="minorHAnsi"/>
          <w:sz w:val="24"/>
          <w:szCs w:val="24"/>
        </w:rPr>
        <w:t xml:space="preserve">Former supervisor translator at the Department of language services, Iraq Independent High Electoral Commission, Baghdad, Iraq.  </w:t>
      </w:r>
    </w:p>
    <w:p w14:paraId="75DFCC0A" w14:textId="77777777" w:rsidR="002B1FC0" w:rsidRDefault="002B1FC0" w:rsidP="002B1FC0">
      <w:pPr>
        <w:bidi w:val="0"/>
        <w:ind w:right="-766"/>
        <w:jc w:val="both"/>
        <w:rPr>
          <w:rFonts w:cstheme="minorHAnsi"/>
          <w:sz w:val="24"/>
          <w:szCs w:val="24"/>
        </w:rPr>
      </w:pPr>
    </w:p>
    <w:p w14:paraId="1144EAFE" w14:textId="77777777" w:rsidR="002B1FC0" w:rsidRDefault="002B1FC0" w:rsidP="002B1FC0">
      <w:pPr>
        <w:bidi w:val="0"/>
        <w:ind w:right="-766"/>
        <w:jc w:val="both"/>
        <w:rPr>
          <w:rFonts w:cstheme="minorHAnsi"/>
          <w:sz w:val="24"/>
          <w:szCs w:val="24"/>
        </w:rPr>
      </w:pPr>
    </w:p>
    <w:p w14:paraId="7BD069ED" w14:textId="31683FAF" w:rsidR="00922A51" w:rsidRPr="004B60C4" w:rsidRDefault="00460168" w:rsidP="00922A51">
      <w:pPr>
        <w:bidi w:val="0"/>
        <w:ind w:left="-426" w:right="-766"/>
        <w:jc w:val="both"/>
        <w:rPr>
          <w:rFonts w:cstheme="minorHAnsi"/>
          <w:b/>
          <w:bCs/>
          <w:sz w:val="28"/>
          <w:szCs w:val="28"/>
        </w:rPr>
      </w:pPr>
      <w:r w:rsidRPr="004B60C4">
        <w:rPr>
          <w:rFonts w:cstheme="minorHAnsi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923737A" wp14:editId="51CFF148">
                <wp:simplePos x="0" y="0"/>
                <wp:positionH relativeFrom="column">
                  <wp:posOffset>-809625</wp:posOffset>
                </wp:positionH>
                <wp:positionV relativeFrom="paragraph">
                  <wp:posOffset>266700</wp:posOffset>
                </wp:positionV>
                <wp:extent cx="6972300" cy="0"/>
                <wp:effectExtent l="9525" t="9525" r="9525" b="9525"/>
                <wp:wrapNone/>
                <wp:docPr id="7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F4A5F4" id="AutoShape 38" o:spid="_x0000_s1026" type="#_x0000_t32" style="position:absolute;left:0;text-align:left;margin-left:-63.75pt;margin-top:21pt;width:549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" strokecolor="#548dd4 [1951]" strokeweight="1.5pt"/>
            </w:pict>
          </mc:Fallback>
        </mc:AlternateContent>
      </w:r>
      <w:r w:rsidR="00922A51" w:rsidRPr="004B60C4">
        <w:rPr>
          <w:rFonts w:cstheme="minorHAnsi"/>
          <w:b/>
          <w:bCs/>
          <w:sz w:val="32"/>
          <w:szCs w:val="32"/>
          <w:lang w:bidi="ar-IQ"/>
        </w:rPr>
        <w:t xml:space="preserve"> </w:t>
      </w:r>
      <w:r w:rsidR="00922A51" w:rsidRPr="004B60C4">
        <w:rPr>
          <w:rFonts w:cstheme="minorHAnsi"/>
          <w:b/>
          <w:bCs/>
          <w:sz w:val="32"/>
          <w:szCs w:val="32"/>
          <w:lang w:bidi="ar-IQ"/>
        </w:rPr>
        <w:t>Publications</w:t>
      </w:r>
      <w:r w:rsidR="00922A51" w:rsidRPr="004B60C4">
        <w:rPr>
          <w:rFonts w:cstheme="minorHAnsi"/>
          <w:sz w:val="32"/>
          <w:szCs w:val="32"/>
          <w:lang w:bidi="ar-IQ"/>
        </w:rPr>
        <w:t xml:space="preserve"> </w:t>
      </w:r>
    </w:p>
    <w:p w14:paraId="5C1F9050" w14:textId="0A8F8694" w:rsidR="00922A51" w:rsidRDefault="00922A51" w:rsidP="00922A51">
      <w:pPr>
        <w:pStyle w:val="ListParagraph"/>
        <w:numPr>
          <w:ilvl w:val="0"/>
          <w:numId w:val="16"/>
        </w:numPr>
        <w:bidi w:val="0"/>
        <w:jc w:val="both"/>
        <w:rPr>
          <w:rFonts w:cstheme="minorHAnsi"/>
          <w:sz w:val="28"/>
          <w:szCs w:val="28"/>
          <w:lang w:bidi="ar-IQ"/>
        </w:rPr>
      </w:pPr>
      <w:r w:rsidRPr="00922A51">
        <w:rPr>
          <w:rFonts w:cstheme="minorHAnsi"/>
          <w:sz w:val="28"/>
          <w:szCs w:val="28"/>
          <w:lang w:bidi="ar-IQ"/>
        </w:rPr>
        <w:t>Al-Zubaidy, B. A. G. (2016). Markedness Theory and the Acquisition of Preposition Pied-Piping and Stranding by Iraqi EFL Learners: A Cross-Sectional Study.</w:t>
      </w:r>
    </w:p>
    <w:p w14:paraId="286D92BF" w14:textId="68B209BC" w:rsidR="00922A51" w:rsidRPr="004B60C4" w:rsidRDefault="00922A51" w:rsidP="004B60C4">
      <w:pPr>
        <w:pStyle w:val="ListParagraph"/>
        <w:numPr>
          <w:ilvl w:val="0"/>
          <w:numId w:val="16"/>
        </w:numPr>
        <w:bidi w:val="0"/>
        <w:jc w:val="both"/>
        <w:rPr>
          <w:rFonts w:cstheme="minorHAnsi"/>
          <w:sz w:val="28"/>
          <w:szCs w:val="28"/>
          <w:lang w:bidi="ar-IQ"/>
        </w:rPr>
      </w:pPr>
      <w:r w:rsidRPr="00922A51">
        <w:rPr>
          <w:rFonts w:cstheme="minorHAnsi"/>
          <w:sz w:val="28"/>
          <w:szCs w:val="28"/>
          <w:lang w:bidi="ar-IQ"/>
        </w:rPr>
        <w:t>AL-Zubaidy, A.G. (2018). The Acquisition of English Relativization by Iraqi EFL Learners Baidaa.</w:t>
      </w:r>
    </w:p>
    <w:p w14:paraId="057CAA21" w14:textId="0337D3A7" w:rsidR="00922A51" w:rsidRPr="00922A51" w:rsidRDefault="00922A51" w:rsidP="00922A51">
      <w:pPr>
        <w:pStyle w:val="ListParagraph"/>
        <w:numPr>
          <w:ilvl w:val="0"/>
          <w:numId w:val="16"/>
        </w:numPr>
        <w:bidi w:val="0"/>
        <w:jc w:val="both"/>
        <w:rPr>
          <w:rFonts w:cstheme="minorHAnsi"/>
          <w:sz w:val="28"/>
          <w:szCs w:val="28"/>
          <w:lang w:bidi="ar-IQ"/>
        </w:rPr>
      </w:pPr>
      <w:r w:rsidRPr="00922A51">
        <w:rPr>
          <w:rFonts w:cstheme="minorHAnsi"/>
          <w:sz w:val="28"/>
          <w:szCs w:val="28"/>
          <w:lang w:bidi="ar-IQ"/>
        </w:rPr>
        <w:t xml:space="preserve">Al-Zubaidi, B. (2010) An Empirical Study of Pragmatic Failure in performing Perlocutionary Acts by Non- native Speakers. </w:t>
      </w:r>
      <w:r w:rsidRPr="00922A51">
        <w:rPr>
          <w:rFonts w:cstheme="minorHAnsi"/>
          <w:i/>
          <w:iCs/>
          <w:sz w:val="28"/>
          <w:szCs w:val="28"/>
          <w:lang w:bidi="ar-IQ"/>
        </w:rPr>
        <w:t>Journal of College of Art</w:t>
      </w:r>
      <w:r w:rsidRPr="00922A51">
        <w:rPr>
          <w:rFonts w:cstheme="minorHAnsi"/>
          <w:sz w:val="28"/>
          <w:szCs w:val="28"/>
          <w:lang w:bidi="ar-IQ"/>
        </w:rPr>
        <w:t>/</w:t>
      </w:r>
      <w:r w:rsidRPr="00922A51">
        <w:rPr>
          <w:rFonts w:cstheme="minorHAnsi"/>
          <w:i/>
          <w:iCs/>
          <w:sz w:val="28"/>
          <w:szCs w:val="28"/>
          <w:lang w:bidi="ar-IQ"/>
        </w:rPr>
        <w:t>University of Baghdad</w:t>
      </w:r>
      <w:r w:rsidRPr="00922A51">
        <w:rPr>
          <w:rFonts w:cstheme="minorHAnsi"/>
          <w:sz w:val="28"/>
          <w:szCs w:val="28"/>
          <w:lang w:bidi="ar-IQ"/>
        </w:rPr>
        <w:t xml:space="preserve">. </w:t>
      </w:r>
    </w:p>
    <w:p w14:paraId="1A975F60" w14:textId="537DBBE2" w:rsidR="00922A51" w:rsidRPr="00922A51" w:rsidRDefault="00922A51" w:rsidP="00922A51">
      <w:pPr>
        <w:pStyle w:val="ListParagraph"/>
        <w:numPr>
          <w:ilvl w:val="0"/>
          <w:numId w:val="16"/>
        </w:numPr>
        <w:bidi w:val="0"/>
        <w:jc w:val="both"/>
        <w:rPr>
          <w:rFonts w:cstheme="minorHAnsi"/>
          <w:sz w:val="28"/>
          <w:szCs w:val="28"/>
          <w:lang w:bidi="ar-IQ"/>
        </w:rPr>
      </w:pPr>
      <w:r w:rsidRPr="00922A51">
        <w:rPr>
          <w:rFonts w:cstheme="minorHAnsi"/>
          <w:sz w:val="28"/>
          <w:szCs w:val="28"/>
          <w:lang w:bidi="ar-IQ"/>
        </w:rPr>
        <w:t xml:space="preserve">Al-Zubaidi, B. (2008) Demonstratives in English and Arabic: A Contrastive Study. </w:t>
      </w:r>
      <w:r w:rsidRPr="00922A51">
        <w:rPr>
          <w:rFonts w:cstheme="minorHAnsi"/>
          <w:i/>
          <w:iCs/>
          <w:sz w:val="28"/>
          <w:szCs w:val="28"/>
          <w:lang w:bidi="ar-IQ"/>
        </w:rPr>
        <w:t>Journal of college of language- University of Baghdad</w:t>
      </w:r>
      <w:r w:rsidRPr="00922A51">
        <w:rPr>
          <w:rFonts w:cstheme="minorHAnsi"/>
          <w:sz w:val="28"/>
          <w:szCs w:val="28"/>
          <w:lang w:bidi="ar-IQ"/>
        </w:rPr>
        <w:t xml:space="preserve">. </w:t>
      </w:r>
    </w:p>
    <w:p w14:paraId="3C329FDF" w14:textId="112C557B" w:rsidR="00922A51" w:rsidRDefault="00922A51" w:rsidP="00922A51">
      <w:pPr>
        <w:pStyle w:val="ListParagraph"/>
        <w:numPr>
          <w:ilvl w:val="0"/>
          <w:numId w:val="16"/>
        </w:numPr>
        <w:bidi w:val="0"/>
        <w:jc w:val="both"/>
        <w:rPr>
          <w:rFonts w:cstheme="minorHAnsi"/>
          <w:sz w:val="28"/>
          <w:szCs w:val="28"/>
          <w:lang w:bidi="ar-IQ"/>
        </w:rPr>
      </w:pPr>
      <w:r w:rsidRPr="00922A51">
        <w:rPr>
          <w:rFonts w:cstheme="minorHAnsi"/>
          <w:sz w:val="28"/>
          <w:szCs w:val="28"/>
          <w:lang w:bidi="ar-IQ"/>
        </w:rPr>
        <w:t xml:space="preserve">Al-Zubaidi, B. (2007) Lexical Semantic changes in Arabic and English. </w:t>
      </w:r>
      <w:r w:rsidRPr="00922A51">
        <w:rPr>
          <w:rFonts w:cstheme="minorHAnsi"/>
          <w:i/>
          <w:iCs/>
          <w:sz w:val="28"/>
          <w:szCs w:val="28"/>
          <w:lang w:bidi="ar-IQ"/>
        </w:rPr>
        <w:t>Journal of college of Education/University of Baghdad.</w:t>
      </w:r>
      <w:r w:rsidRPr="00922A51">
        <w:rPr>
          <w:rFonts w:cstheme="minorHAnsi"/>
          <w:sz w:val="28"/>
          <w:szCs w:val="28"/>
          <w:lang w:bidi="ar-IQ"/>
        </w:rPr>
        <w:t xml:space="preserve">  </w:t>
      </w:r>
    </w:p>
    <w:p w14:paraId="6CD7FD8A" w14:textId="0F1B3B71" w:rsidR="004B60C4" w:rsidRPr="004B60C4" w:rsidRDefault="00460168" w:rsidP="004B60C4">
      <w:pPr>
        <w:bidi w:val="0"/>
        <w:ind w:left="-426"/>
        <w:jc w:val="both"/>
        <w:rPr>
          <w:rFonts w:cstheme="minorHAnsi"/>
          <w:b/>
          <w:bCs/>
          <w:sz w:val="32"/>
          <w:szCs w:val="32"/>
          <w:lang w:bidi="ar-IQ"/>
        </w:rPr>
      </w:pPr>
      <w:r w:rsidRPr="004B60C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0BD9234" wp14:editId="7C0CB8D2">
                <wp:simplePos x="0" y="0"/>
                <wp:positionH relativeFrom="column">
                  <wp:posOffset>-809625</wp:posOffset>
                </wp:positionH>
                <wp:positionV relativeFrom="paragraph">
                  <wp:posOffset>281305</wp:posOffset>
                </wp:positionV>
                <wp:extent cx="6972300" cy="0"/>
                <wp:effectExtent l="9525" t="17145" r="9525" b="11430"/>
                <wp:wrapNone/>
                <wp:docPr id="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617171" id="AutoShape 39" o:spid="_x0000_s1026" type="#_x0000_t32" style="position:absolute;left:0;text-align:left;margin-left:-63.75pt;margin-top:22.15pt;width:549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" strokecolor="#548dd4 [1951]" strokeweight="1.5pt"/>
            </w:pict>
          </mc:Fallback>
        </mc:AlternateContent>
      </w:r>
      <w:r w:rsidR="004B60C4" w:rsidRPr="004B60C4">
        <w:rPr>
          <w:rFonts w:cstheme="minorHAnsi"/>
          <w:b/>
          <w:bCs/>
          <w:sz w:val="32"/>
          <w:szCs w:val="32"/>
          <w:lang w:bidi="ar-IQ"/>
        </w:rPr>
        <w:t xml:space="preserve"> Workshops and Conferences </w:t>
      </w:r>
    </w:p>
    <w:p w14:paraId="27ACAB1B" w14:textId="510E8B04" w:rsidR="004B60C4" w:rsidRPr="004B60C4" w:rsidRDefault="004B60C4" w:rsidP="004B60C4">
      <w:pPr>
        <w:bidi w:val="0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b/>
          <w:bCs/>
          <w:sz w:val="28"/>
          <w:szCs w:val="28"/>
          <w:lang w:bidi="ar-IQ"/>
        </w:rPr>
        <w:t>2018:</w:t>
      </w:r>
      <w:r>
        <w:rPr>
          <w:rFonts w:cstheme="minorHAnsi"/>
          <w:sz w:val="28"/>
          <w:szCs w:val="28"/>
          <w:lang w:bidi="ar-IQ"/>
        </w:rPr>
        <w:t xml:space="preserve"> </w:t>
      </w:r>
      <w:r w:rsidRPr="004B60C4">
        <w:rPr>
          <w:rFonts w:cstheme="minorHAnsi"/>
          <w:sz w:val="28"/>
          <w:szCs w:val="28"/>
          <w:lang w:bidi="ar-IQ"/>
        </w:rPr>
        <w:t xml:space="preserve">TESOL </w:t>
      </w:r>
      <w:r>
        <w:rPr>
          <w:rFonts w:cstheme="minorHAnsi"/>
          <w:sz w:val="28"/>
          <w:szCs w:val="28"/>
          <w:lang w:bidi="ar-IQ"/>
        </w:rPr>
        <w:t xml:space="preserve">International </w:t>
      </w:r>
      <w:r w:rsidRPr="004B60C4">
        <w:rPr>
          <w:rFonts w:cstheme="minorHAnsi"/>
          <w:sz w:val="28"/>
          <w:szCs w:val="28"/>
          <w:lang w:bidi="ar-IQ"/>
        </w:rPr>
        <w:t xml:space="preserve">Convention </w:t>
      </w:r>
      <w:r>
        <w:rPr>
          <w:rFonts w:cstheme="minorHAnsi"/>
          <w:sz w:val="28"/>
          <w:szCs w:val="28"/>
          <w:lang w:bidi="ar-IQ"/>
        </w:rPr>
        <w:t>and English Language Expo Chicago, U</w:t>
      </w:r>
      <w:r w:rsidRPr="004B60C4">
        <w:rPr>
          <w:rFonts w:cstheme="minorHAnsi"/>
          <w:sz w:val="28"/>
          <w:szCs w:val="28"/>
          <w:lang w:bidi="ar-IQ"/>
        </w:rPr>
        <w:t xml:space="preserve">SA </w:t>
      </w:r>
    </w:p>
    <w:p w14:paraId="262CE149" w14:textId="77777777" w:rsidR="004B60C4" w:rsidRPr="009F1EA6" w:rsidRDefault="004B60C4" w:rsidP="004B60C4">
      <w:pPr>
        <w:bidi w:val="0"/>
        <w:jc w:val="both"/>
        <w:rPr>
          <w:rFonts w:cstheme="minorHAnsi"/>
          <w:b/>
          <w:bCs/>
          <w:sz w:val="28"/>
          <w:szCs w:val="28"/>
          <w:u w:val="single"/>
          <w:lang w:bidi="ar-IQ"/>
        </w:rPr>
      </w:pPr>
      <w:r>
        <w:rPr>
          <w:rFonts w:cstheme="minorHAnsi"/>
          <w:b/>
          <w:bCs/>
          <w:sz w:val="28"/>
          <w:szCs w:val="28"/>
          <w:lang w:bidi="ar-IQ"/>
        </w:rPr>
        <w:t xml:space="preserve">2010: </w:t>
      </w:r>
      <w:r w:rsidRPr="003E44CE">
        <w:rPr>
          <w:rFonts w:cstheme="minorHAnsi"/>
          <w:sz w:val="28"/>
          <w:szCs w:val="28"/>
          <w:lang w:bidi="ar-IQ"/>
        </w:rPr>
        <w:t>Training course and workshops on students advising,</w:t>
      </w:r>
      <w:r>
        <w:rPr>
          <w:rFonts w:cstheme="minorHAnsi"/>
          <w:sz w:val="28"/>
          <w:szCs w:val="28"/>
          <w:lang w:bidi="ar-IQ"/>
        </w:rPr>
        <w:t xml:space="preserve"> </w:t>
      </w:r>
      <w:r w:rsidRPr="003E44CE">
        <w:rPr>
          <w:rFonts w:cstheme="minorHAnsi"/>
          <w:sz w:val="28"/>
          <w:szCs w:val="28"/>
          <w:lang w:bidi="ar-IQ"/>
        </w:rPr>
        <w:t>USA</w:t>
      </w:r>
      <w:r w:rsidRPr="009F1EA6">
        <w:rPr>
          <w:rFonts w:cstheme="minorHAnsi"/>
          <w:sz w:val="28"/>
          <w:szCs w:val="28"/>
          <w:lang w:bidi="ar-IQ"/>
        </w:rPr>
        <w:t>.</w:t>
      </w:r>
    </w:p>
    <w:p w14:paraId="22CB6305" w14:textId="77777777" w:rsidR="004B60C4" w:rsidRPr="009F1EA6" w:rsidRDefault="004B60C4" w:rsidP="004B60C4">
      <w:pPr>
        <w:bidi w:val="0"/>
        <w:jc w:val="both"/>
        <w:rPr>
          <w:rFonts w:cstheme="minorHAnsi"/>
          <w:sz w:val="28"/>
          <w:szCs w:val="28"/>
          <w:lang w:bidi="ar-IQ"/>
        </w:rPr>
      </w:pPr>
      <w:r>
        <w:rPr>
          <w:rFonts w:cstheme="minorHAnsi"/>
          <w:sz w:val="28"/>
          <w:szCs w:val="28"/>
          <w:lang w:bidi="ar-IQ"/>
        </w:rPr>
        <w:t xml:space="preserve"> </w:t>
      </w:r>
      <w:r w:rsidRPr="00F11130">
        <w:rPr>
          <w:rFonts w:cstheme="minorHAnsi"/>
          <w:b/>
          <w:bCs/>
          <w:sz w:val="28"/>
          <w:szCs w:val="28"/>
          <w:lang w:bidi="ar-IQ"/>
        </w:rPr>
        <w:t>2010:</w:t>
      </w:r>
      <w:r>
        <w:rPr>
          <w:rFonts w:cstheme="minorHAnsi"/>
          <w:sz w:val="28"/>
          <w:szCs w:val="28"/>
          <w:lang w:bidi="ar-IQ"/>
        </w:rPr>
        <w:t xml:space="preserve"> </w:t>
      </w:r>
      <w:r w:rsidRPr="00F11130">
        <w:rPr>
          <w:rFonts w:cstheme="minorHAnsi"/>
          <w:sz w:val="28"/>
          <w:szCs w:val="28"/>
          <w:lang w:bidi="ar-IQ"/>
        </w:rPr>
        <w:t xml:space="preserve">ESL </w:t>
      </w:r>
      <w:r>
        <w:rPr>
          <w:rFonts w:cstheme="minorHAnsi"/>
          <w:sz w:val="28"/>
          <w:szCs w:val="28"/>
          <w:lang w:bidi="ar-IQ"/>
        </w:rPr>
        <w:t>i</w:t>
      </w:r>
      <w:r w:rsidRPr="00F11130">
        <w:rPr>
          <w:rFonts w:cstheme="minorHAnsi"/>
          <w:sz w:val="28"/>
          <w:szCs w:val="28"/>
          <w:lang w:bidi="ar-IQ"/>
        </w:rPr>
        <w:t>nitiative</w:t>
      </w:r>
      <w:r>
        <w:rPr>
          <w:rFonts w:cstheme="minorHAnsi"/>
          <w:sz w:val="28"/>
          <w:szCs w:val="28"/>
          <w:lang w:bidi="ar-IQ"/>
        </w:rPr>
        <w:t>s</w:t>
      </w:r>
      <w:r w:rsidRPr="00F11130">
        <w:rPr>
          <w:rFonts w:cstheme="minorHAnsi"/>
          <w:sz w:val="28"/>
          <w:szCs w:val="28"/>
          <w:lang w:bidi="ar-IQ"/>
        </w:rPr>
        <w:t xml:space="preserve"> </w:t>
      </w:r>
      <w:r>
        <w:rPr>
          <w:rFonts w:cstheme="minorHAnsi"/>
          <w:sz w:val="28"/>
          <w:szCs w:val="28"/>
          <w:lang w:bidi="ar-IQ"/>
        </w:rPr>
        <w:t>w</w:t>
      </w:r>
      <w:r w:rsidRPr="00F11130">
        <w:rPr>
          <w:rFonts w:cstheme="minorHAnsi"/>
          <w:sz w:val="28"/>
          <w:szCs w:val="28"/>
          <w:lang w:bidi="ar-IQ"/>
        </w:rPr>
        <w:t>orkshop</w:t>
      </w:r>
      <w:r>
        <w:rPr>
          <w:rFonts w:cstheme="minorHAnsi"/>
          <w:sz w:val="28"/>
          <w:szCs w:val="28"/>
          <w:lang w:bidi="ar-IQ"/>
        </w:rPr>
        <w:t xml:space="preserve"> on c</w:t>
      </w:r>
      <w:r w:rsidRPr="00F11130">
        <w:rPr>
          <w:rFonts w:cstheme="minorHAnsi"/>
          <w:sz w:val="28"/>
          <w:szCs w:val="28"/>
          <w:lang w:bidi="ar-IQ"/>
        </w:rPr>
        <w:t>urrent methodologies and pedagogical theories</w:t>
      </w:r>
      <w:r>
        <w:rPr>
          <w:rFonts w:cstheme="minorHAnsi"/>
          <w:sz w:val="28"/>
          <w:szCs w:val="28"/>
          <w:lang w:bidi="ar-IQ"/>
        </w:rPr>
        <w:t xml:space="preserve"> in language learning and teaching, American Embassy, Baghdad, Iraq. </w:t>
      </w:r>
    </w:p>
    <w:p w14:paraId="6FA284D0" w14:textId="77777777" w:rsidR="004B60C4" w:rsidRDefault="004B60C4" w:rsidP="004B60C4">
      <w:pPr>
        <w:bidi w:val="0"/>
        <w:jc w:val="both"/>
        <w:rPr>
          <w:rFonts w:cstheme="minorHAnsi"/>
          <w:sz w:val="28"/>
          <w:szCs w:val="28"/>
          <w:lang w:bidi="ar-IQ"/>
        </w:rPr>
      </w:pPr>
      <w:r w:rsidRPr="00F11130">
        <w:rPr>
          <w:rFonts w:cstheme="minorHAnsi"/>
          <w:b/>
          <w:bCs/>
          <w:sz w:val="28"/>
          <w:szCs w:val="28"/>
          <w:lang w:bidi="ar-IQ"/>
        </w:rPr>
        <w:t xml:space="preserve">2010: </w:t>
      </w:r>
      <w:r>
        <w:rPr>
          <w:rFonts w:cstheme="minorHAnsi"/>
          <w:sz w:val="28"/>
          <w:szCs w:val="28"/>
          <w:lang w:bidi="ar-IQ"/>
        </w:rPr>
        <w:t xml:space="preserve"> Workshop on Studentsˈ advising, Erbil, Iraq. </w:t>
      </w:r>
    </w:p>
    <w:p w14:paraId="48CE2323" w14:textId="548EBDA5" w:rsidR="004B60C4" w:rsidRPr="009F1EA6" w:rsidRDefault="004B60C4" w:rsidP="004B60C4">
      <w:pPr>
        <w:bidi w:val="0"/>
        <w:jc w:val="both"/>
        <w:rPr>
          <w:rFonts w:cstheme="minorHAnsi"/>
          <w:sz w:val="28"/>
          <w:szCs w:val="28"/>
          <w:rtl/>
          <w:lang w:bidi="ar-IQ"/>
        </w:rPr>
      </w:pPr>
      <w:r w:rsidRPr="000E6E60">
        <w:rPr>
          <w:rFonts w:cstheme="minorHAnsi"/>
          <w:b/>
          <w:bCs/>
          <w:sz w:val="28"/>
          <w:szCs w:val="28"/>
          <w:lang w:bidi="ar-IQ"/>
        </w:rPr>
        <w:t>2009:</w:t>
      </w:r>
      <w:r>
        <w:rPr>
          <w:rFonts w:cstheme="minorHAnsi"/>
          <w:sz w:val="28"/>
          <w:szCs w:val="28"/>
          <w:lang w:bidi="ar-IQ"/>
        </w:rPr>
        <w:t xml:space="preserve"> </w:t>
      </w:r>
      <w:r w:rsidRPr="000E6E60">
        <w:rPr>
          <w:rFonts w:cstheme="minorHAnsi"/>
          <w:sz w:val="28"/>
          <w:szCs w:val="28"/>
          <w:lang w:bidi="ar-IQ"/>
        </w:rPr>
        <w:t xml:space="preserve">Workshop on Studentsˈ </w:t>
      </w:r>
      <w:r w:rsidRPr="000E6E60">
        <w:rPr>
          <w:rFonts w:cstheme="minorHAnsi"/>
          <w:sz w:val="28"/>
          <w:szCs w:val="28"/>
          <w:lang w:bidi="ar-IQ"/>
        </w:rPr>
        <w:t>advising</w:t>
      </w:r>
      <w:r>
        <w:rPr>
          <w:rFonts w:cstheme="minorHAnsi"/>
          <w:sz w:val="28"/>
          <w:szCs w:val="28"/>
          <w:lang w:bidi="ar-IQ"/>
        </w:rPr>
        <w:t>,</w:t>
      </w:r>
      <w:r>
        <w:rPr>
          <w:rFonts w:cstheme="minorHAnsi"/>
          <w:sz w:val="28"/>
          <w:szCs w:val="28"/>
          <w:lang w:bidi="ar-IQ"/>
        </w:rPr>
        <w:t xml:space="preserve"> American Embassy, Baghdad, </w:t>
      </w:r>
    </w:p>
    <w:p w14:paraId="2726CE0F" w14:textId="77777777" w:rsidR="004B60C4" w:rsidRPr="009F1EA6" w:rsidRDefault="004B60C4" w:rsidP="004B60C4">
      <w:pPr>
        <w:bidi w:val="0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b/>
          <w:bCs/>
          <w:sz w:val="28"/>
          <w:szCs w:val="28"/>
          <w:lang w:bidi="ar-IQ"/>
        </w:rPr>
        <w:t>2009:</w:t>
      </w:r>
      <w:r>
        <w:rPr>
          <w:rFonts w:cstheme="minorHAnsi"/>
          <w:sz w:val="28"/>
          <w:szCs w:val="28"/>
          <w:lang w:bidi="ar-IQ"/>
        </w:rPr>
        <w:t xml:space="preserve"> Online course on b</w:t>
      </w:r>
      <w:r w:rsidRPr="000E6E60">
        <w:rPr>
          <w:rFonts w:cstheme="minorHAnsi"/>
          <w:sz w:val="28"/>
          <w:szCs w:val="28"/>
          <w:lang w:bidi="ar-IQ"/>
        </w:rPr>
        <w:t xml:space="preserve">uilding </w:t>
      </w:r>
      <w:r>
        <w:rPr>
          <w:rFonts w:cstheme="minorHAnsi"/>
          <w:sz w:val="28"/>
          <w:szCs w:val="28"/>
          <w:lang w:bidi="ar-IQ"/>
        </w:rPr>
        <w:t>t</w:t>
      </w:r>
      <w:r w:rsidRPr="000E6E60">
        <w:rPr>
          <w:rFonts w:cstheme="minorHAnsi"/>
          <w:sz w:val="28"/>
          <w:szCs w:val="28"/>
          <w:lang w:bidi="ar-IQ"/>
        </w:rPr>
        <w:t xml:space="preserve">eaching </w:t>
      </w:r>
      <w:r>
        <w:rPr>
          <w:rFonts w:cstheme="minorHAnsi"/>
          <w:sz w:val="28"/>
          <w:szCs w:val="28"/>
          <w:lang w:bidi="ar-IQ"/>
        </w:rPr>
        <w:t>s</w:t>
      </w:r>
      <w:r w:rsidRPr="000E6E60">
        <w:rPr>
          <w:rFonts w:cstheme="minorHAnsi"/>
          <w:sz w:val="28"/>
          <w:szCs w:val="28"/>
          <w:lang w:bidi="ar-IQ"/>
        </w:rPr>
        <w:t xml:space="preserve">kills through the </w:t>
      </w:r>
      <w:r>
        <w:rPr>
          <w:rFonts w:cstheme="minorHAnsi"/>
          <w:sz w:val="28"/>
          <w:szCs w:val="28"/>
          <w:lang w:bidi="ar-IQ"/>
        </w:rPr>
        <w:t>i</w:t>
      </w:r>
      <w:r w:rsidRPr="000E6E60">
        <w:rPr>
          <w:rFonts w:cstheme="minorHAnsi"/>
          <w:sz w:val="28"/>
          <w:szCs w:val="28"/>
          <w:lang w:bidi="ar-IQ"/>
        </w:rPr>
        <w:t xml:space="preserve">nteractive </w:t>
      </w:r>
      <w:r>
        <w:rPr>
          <w:rFonts w:cstheme="minorHAnsi"/>
          <w:sz w:val="28"/>
          <w:szCs w:val="28"/>
          <w:lang w:bidi="ar-IQ"/>
        </w:rPr>
        <w:t>w</w:t>
      </w:r>
      <w:r w:rsidRPr="000E6E60">
        <w:rPr>
          <w:rFonts w:cstheme="minorHAnsi"/>
          <w:sz w:val="28"/>
          <w:szCs w:val="28"/>
          <w:lang w:bidi="ar-IQ"/>
        </w:rPr>
        <w:t>eb</w:t>
      </w:r>
      <w:r>
        <w:rPr>
          <w:rFonts w:cstheme="minorHAnsi"/>
          <w:sz w:val="28"/>
          <w:szCs w:val="28"/>
          <w:lang w:bidi="ar-IQ"/>
        </w:rPr>
        <w:t xml:space="preserve"> </w:t>
      </w:r>
      <w:r w:rsidRPr="00F036AF">
        <w:rPr>
          <w:rFonts w:cstheme="minorHAnsi"/>
          <w:sz w:val="28"/>
          <w:szCs w:val="28"/>
          <w:lang w:bidi="ar-IQ"/>
        </w:rPr>
        <w:t>in collaboration with Georgia State University, USA.</w:t>
      </w:r>
    </w:p>
    <w:p w14:paraId="16BBCED9" w14:textId="77777777" w:rsidR="004B60C4" w:rsidRPr="009F1EA6" w:rsidRDefault="004B60C4" w:rsidP="004B60C4">
      <w:pPr>
        <w:bidi w:val="0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b/>
          <w:bCs/>
          <w:sz w:val="28"/>
          <w:szCs w:val="28"/>
          <w:lang w:bidi="ar-IQ"/>
        </w:rPr>
        <w:t>2009:</w:t>
      </w:r>
      <w:r>
        <w:rPr>
          <w:rFonts w:cstheme="minorHAnsi"/>
          <w:sz w:val="28"/>
          <w:szCs w:val="28"/>
          <w:lang w:bidi="ar-IQ"/>
        </w:rPr>
        <w:t xml:space="preserve"> Online course on s</w:t>
      </w:r>
      <w:r w:rsidRPr="000E6E60">
        <w:rPr>
          <w:rFonts w:cstheme="minorHAnsi"/>
          <w:sz w:val="28"/>
          <w:szCs w:val="28"/>
          <w:lang w:bidi="ar-IQ"/>
        </w:rPr>
        <w:t xml:space="preserve">haping the </w:t>
      </w:r>
      <w:r>
        <w:rPr>
          <w:rFonts w:cstheme="minorHAnsi"/>
          <w:sz w:val="28"/>
          <w:szCs w:val="28"/>
          <w:lang w:bidi="ar-IQ"/>
        </w:rPr>
        <w:t>w</w:t>
      </w:r>
      <w:r w:rsidRPr="000E6E60">
        <w:rPr>
          <w:rFonts w:cstheme="minorHAnsi"/>
          <w:sz w:val="28"/>
          <w:szCs w:val="28"/>
          <w:lang w:bidi="ar-IQ"/>
        </w:rPr>
        <w:t xml:space="preserve">ay </w:t>
      </w:r>
      <w:r>
        <w:rPr>
          <w:rFonts w:cstheme="minorHAnsi"/>
          <w:sz w:val="28"/>
          <w:szCs w:val="28"/>
          <w:lang w:bidi="ar-IQ"/>
        </w:rPr>
        <w:t>w</w:t>
      </w:r>
      <w:r w:rsidRPr="000E6E60">
        <w:rPr>
          <w:rFonts w:cstheme="minorHAnsi"/>
          <w:sz w:val="28"/>
          <w:szCs w:val="28"/>
          <w:lang w:bidi="ar-IQ"/>
        </w:rPr>
        <w:t xml:space="preserve">e </w:t>
      </w:r>
      <w:r>
        <w:rPr>
          <w:rFonts w:cstheme="minorHAnsi"/>
          <w:sz w:val="28"/>
          <w:szCs w:val="28"/>
          <w:lang w:bidi="ar-IQ"/>
        </w:rPr>
        <w:t>t</w:t>
      </w:r>
      <w:r w:rsidRPr="000E6E60">
        <w:rPr>
          <w:rFonts w:cstheme="minorHAnsi"/>
          <w:sz w:val="28"/>
          <w:szCs w:val="28"/>
          <w:lang w:bidi="ar-IQ"/>
        </w:rPr>
        <w:t>each English</w:t>
      </w:r>
      <w:r>
        <w:rPr>
          <w:rFonts w:cstheme="minorHAnsi"/>
          <w:sz w:val="28"/>
          <w:szCs w:val="28"/>
          <w:lang w:bidi="ar-IQ"/>
        </w:rPr>
        <w:t xml:space="preserve"> </w:t>
      </w:r>
      <w:r w:rsidRPr="000E6E60">
        <w:rPr>
          <w:rFonts w:cstheme="minorHAnsi"/>
          <w:sz w:val="28"/>
          <w:szCs w:val="28"/>
          <w:lang w:bidi="ar-IQ"/>
        </w:rPr>
        <w:t>in collaboration with Georgia State University</w:t>
      </w:r>
      <w:r>
        <w:rPr>
          <w:rFonts w:cstheme="minorHAnsi"/>
          <w:sz w:val="28"/>
          <w:szCs w:val="28"/>
          <w:lang w:bidi="ar-IQ"/>
        </w:rPr>
        <w:t>, USA</w:t>
      </w:r>
      <w:r w:rsidRPr="000E6E60">
        <w:rPr>
          <w:rFonts w:cstheme="minorHAnsi"/>
          <w:sz w:val="28"/>
          <w:szCs w:val="28"/>
          <w:lang w:bidi="ar-IQ"/>
        </w:rPr>
        <w:t>.</w:t>
      </w:r>
    </w:p>
    <w:p w14:paraId="26BC827A" w14:textId="77777777" w:rsidR="004B60C4" w:rsidRPr="004B60C4" w:rsidRDefault="004B60C4" w:rsidP="004B60C4">
      <w:pPr>
        <w:bidi w:val="0"/>
        <w:jc w:val="both"/>
        <w:rPr>
          <w:rFonts w:cstheme="minorHAnsi"/>
          <w:sz w:val="28"/>
          <w:szCs w:val="28"/>
          <w:lang w:bidi="ar-IQ"/>
        </w:rPr>
      </w:pPr>
    </w:p>
    <w:p w14:paraId="1B14EDA8" w14:textId="77777777" w:rsidR="002B1FC0" w:rsidRDefault="002B1FC0" w:rsidP="002B1FC0">
      <w:pPr>
        <w:bidi w:val="0"/>
        <w:ind w:right="-766"/>
        <w:jc w:val="both"/>
        <w:rPr>
          <w:rFonts w:cstheme="minorHAnsi"/>
          <w:sz w:val="24"/>
          <w:szCs w:val="24"/>
        </w:rPr>
      </w:pPr>
    </w:p>
    <w:p w14:paraId="501991F1" w14:textId="77099E32" w:rsidR="004B60C4" w:rsidRPr="004B60C4" w:rsidRDefault="00460168" w:rsidP="004B60C4">
      <w:pPr>
        <w:bidi w:val="0"/>
        <w:ind w:left="-426"/>
        <w:jc w:val="both"/>
        <w:rPr>
          <w:rFonts w:cstheme="minorHAnsi"/>
          <w:b/>
          <w:bCs/>
          <w:sz w:val="32"/>
          <w:szCs w:val="32"/>
          <w:lang w:bidi="ar-IQ"/>
        </w:rPr>
      </w:pPr>
      <w:r w:rsidRPr="004B60C4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BC2581B" wp14:editId="7D1057EA">
                <wp:simplePos x="0" y="0"/>
                <wp:positionH relativeFrom="column">
                  <wp:posOffset>-733425</wp:posOffset>
                </wp:positionH>
                <wp:positionV relativeFrom="paragraph">
                  <wp:posOffset>266700</wp:posOffset>
                </wp:positionV>
                <wp:extent cx="6972300" cy="0"/>
                <wp:effectExtent l="9525" t="9525" r="9525" b="9525"/>
                <wp:wrapNone/>
                <wp:docPr id="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91E6E0" id="AutoShape 40" o:spid="_x0000_s1026" type="#_x0000_t32" style="position:absolute;left:0;text-align:left;margin-left:-57.75pt;margin-top:21pt;width:549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" strokecolor="#548dd4 [1951]" strokeweight="1.5pt"/>
            </w:pict>
          </mc:Fallback>
        </mc:AlternateContent>
      </w:r>
      <w:r w:rsidR="004B60C4" w:rsidRPr="004B60C4">
        <w:rPr>
          <w:rFonts w:cstheme="minorHAnsi"/>
          <w:b/>
          <w:bCs/>
          <w:sz w:val="32"/>
          <w:szCs w:val="32"/>
          <w:lang w:bidi="ar-IQ"/>
        </w:rPr>
        <w:t xml:space="preserve"> Undergraduate Courses </w:t>
      </w:r>
    </w:p>
    <w:p w14:paraId="23D4C2D5" w14:textId="1FFF1D9A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spacing w:line="240" w:lineRule="auto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Grammar</w:t>
      </w:r>
    </w:p>
    <w:p w14:paraId="3443346E" w14:textId="6484CC90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spacing w:line="240" w:lineRule="auto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Comprehension</w:t>
      </w:r>
    </w:p>
    <w:p w14:paraId="113F2BA4" w14:textId="55A8A8F2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spacing w:line="240" w:lineRule="auto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Composition</w:t>
      </w:r>
    </w:p>
    <w:p w14:paraId="3F79F796" w14:textId="031C8E33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spacing w:line="240" w:lineRule="auto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Speaking</w:t>
      </w:r>
    </w:p>
    <w:p w14:paraId="451C1A7F" w14:textId="7987E9A7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spacing w:line="240" w:lineRule="auto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Reading</w:t>
      </w:r>
    </w:p>
    <w:p w14:paraId="62314E48" w14:textId="6E1BB589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spacing w:line="240" w:lineRule="auto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Writing</w:t>
      </w:r>
    </w:p>
    <w:p w14:paraId="1894F953" w14:textId="62C3D61A" w:rsidR="004B60C4" w:rsidRPr="004B60C4" w:rsidRDefault="004B60C4" w:rsidP="004B60C4">
      <w:pPr>
        <w:pStyle w:val="ListParagraph"/>
        <w:numPr>
          <w:ilvl w:val="0"/>
          <w:numId w:val="20"/>
        </w:numPr>
        <w:bidi w:val="0"/>
        <w:jc w:val="both"/>
        <w:rPr>
          <w:rFonts w:cstheme="minorHAnsi"/>
          <w:sz w:val="28"/>
          <w:szCs w:val="28"/>
          <w:lang w:bidi="ar-IQ"/>
        </w:rPr>
      </w:pPr>
      <w:r w:rsidRPr="004B60C4">
        <w:rPr>
          <w:rFonts w:cstheme="minorHAnsi"/>
          <w:sz w:val="28"/>
          <w:szCs w:val="28"/>
          <w:lang w:bidi="ar-IQ"/>
        </w:rPr>
        <w:t>English for specific purposes</w:t>
      </w:r>
    </w:p>
    <w:p w14:paraId="2384B6FC" w14:textId="733B9688" w:rsidR="004B60C4" w:rsidRPr="004B60C4" w:rsidRDefault="00460168" w:rsidP="004B60C4">
      <w:pPr>
        <w:bidi w:val="0"/>
        <w:ind w:left="-284"/>
        <w:jc w:val="both"/>
        <w:rPr>
          <w:rFonts w:cstheme="minorHAnsi"/>
          <w:b/>
          <w:bCs/>
          <w:sz w:val="32"/>
          <w:szCs w:val="32"/>
          <w:lang w:bidi="ar-IQ"/>
        </w:rPr>
      </w:pPr>
      <w:r w:rsidRPr="004B60C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10D3A5B" wp14:editId="5B9EB967">
                <wp:simplePos x="0" y="0"/>
                <wp:positionH relativeFrom="column">
                  <wp:posOffset>-733425</wp:posOffset>
                </wp:positionH>
                <wp:positionV relativeFrom="paragraph">
                  <wp:posOffset>309245</wp:posOffset>
                </wp:positionV>
                <wp:extent cx="6972300" cy="0"/>
                <wp:effectExtent l="9525" t="9525" r="9525" b="9525"/>
                <wp:wrapNone/>
                <wp:docPr id="4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56DF5" id="AutoShape 41" o:spid="_x0000_s1026" type="#_x0000_t32" style="position:absolute;left:0;text-align:left;margin-left:-57.75pt;margin-top:24.35pt;width:549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" strokecolor="#548dd4 [1951]" strokeweight="1.5pt"/>
            </w:pict>
          </mc:Fallback>
        </mc:AlternateContent>
      </w:r>
      <w:r w:rsidR="004B60C4" w:rsidRPr="004B60C4">
        <w:rPr>
          <w:rFonts w:cstheme="minorHAnsi"/>
          <w:b/>
          <w:bCs/>
          <w:sz w:val="32"/>
          <w:szCs w:val="32"/>
          <w:lang w:bidi="ar-IQ"/>
        </w:rPr>
        <w:t>G</w:t>
      </w:r>
      <w:r w:rsidR="004B60C4" w:rsidRPr="004B60C4">
        <w:rPr>
          <w:rFonts w:cstheme="minorHAnsi"/>
          <w:b/>
          <w:bCs/>
          <w:sz w:val="32"/>
          <w:szCs w:val="32"/>
          <w:lang w:bidi="ar-IQ"/>
        </w:rPr>
        <w:t xml:space="preserve">raduate Courses </w:t>
      </w:r>
    </w:p>
    <w:p w14:paraId="2466956A" w14:textId="091A73FA" w:rsidR="002B1FC0" w:rsidRPr="004B60C4" w:rsidRDefault="004B60C4" w:rsidP="004B60C4">
      <w:pPr>
        <w:pStyle w:val="ListParagraph"/>
        <w:numPr>
          <w:ilvl w:val="0"/>
          <w:numId w:val="21"/>
        </w:numPr>
        <w:bidi w:val="0"/>
        <w:ind w:right="-766"/>
        <w:jc w:val="both"/>
        <w:rPr>
          <w:rFonts w:cstheme="minorHAnsi"/>
          <w:sz w:val="28"/>
          <w:szCs w:val="28"/>
        </w:rPr>
      </w:pPr>
      <w:r w:rsidRPr="004B60C4">
        <w:rPr>
          <w:rFonts w:cstheme="minorHAnsi"/>
          <w:sz w:val="28"/>
          <w:szCs w:val="28"/>
        </w:rPr>
        <w:t>Psycholinguistics</w:t>
      </w:r>
    </w:p>
    <w:p w14:paraId="6001F72D" w14:textId="56DFE0D0" w:rsidR="004B60C4" w:rsidRPr="004B60C4" w:rsidRDefault="004B60C4" w:rsidP="004B60C4">
      <w:pPr>
        <w:pStyle w:val="ListParagraph"/>
        <w:numPr>
          <w:ilvl w:val="0"/>
          <w:numId w:val="21"/>
        </w:numPr>
        <w:bidi w:val="0"/>
        <w:ind w:right="-766"/>
        <w:jc w:val="both"/>
        <w:rPr>
          <w:rFonts w:cstheme="minorHAnsi"/>
          <w:sz w:val="28"/>
          <w:szCs w:val="28"/>
        </w:rPr>
      </w:pPr>
      <w:r w:rsidRPr="004B60C4">
        <w:rPr>
          <w:rFonts w:cstheme="minorHAnsi"/>
          <w:sz w:val="28"/>
          <w:szCs w:val="28"/>
        </w:rPr>
        <w:t>Sociolinguistics</w:t>
      </w:r>
    </w:p>
    <w:p w14:paraId="2E7270E4" w14:textId="77777777" w:rsidR="002B1FC0" w:rsidRDefault="002B1FC0" w:rsidP="002B1FC0">
      <w:pPr>
        <w:bidi w:val="0"/>
        <w:ind w:right="-766"/>
        <w:jc w:val="both"/>
        <w:rPr>
          <w:rFonts w:cstheme="minorHAnsi"/>
          <w:sz w:val="24"/>
          <w:szCs w:val="24"/>
        </w:rPr>
      </w:pPr>
    </w:p>
    <w:p w14:paraId="19C525BA" w14:textId="011FA102" w:rsidR="007F3A3E" w:rsidRPr="008B679F" w:rsidRDefault="00460168" w:rsidP="00246514">
      <w:pPr>
        <w:bidi w:val="0"/>
        <w:spacing w:line="360" w:lineRule="auto"/>
        <w:ind w:right="-426"/>
        <w:rPr>
          <w:rFonts w:cstheme="minorHAnsi"/>
          <w:b/>
          <w:bCs/>
          <w:sz w:val="32"/>
          <w:szCs w:val="32"/>
          <w:lang w:bidi="ar-IQ"/>
        </w:rPr>
      </w:pPr>
      <w:r w:rsidRPr="008B679F">
        <w:rPr>
          <w:rFonts w:cstheme="minorHAns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C7B58C" wp14:editId="68683755">
                <wp:simplePos x="0" y="0"/>
                <wp:positionH relativeFrom="column">
                  <wp:posOffset>-676275</wp:posOffset>
                </wp:positionH>
                <wp:positionV relativeFrom="paragraph">
                  <wp:posOffset>250825</wp:posOffset>
                </wp:positionV>
                <wp:extent cx="6724650" cy="0"/>
                <wp:effectExtent l="9525" t="15875" r="19050" b="12700"/>
                <wp:wrapNone/>
                <wp:docPr id="3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55A5B6" id="AutoShape 31" o:spid="_x0000_s1026" type="#_x0000_t32" style="position:absolute;left:0;text-align:left;margin-left:-53.25pt;margin-top:19.75pt;width:529.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" strokecolor="#548dd4 [1951]" strokeweight="1.5pt"/>
            </w:pict>
          </mc:Fallback>
        </mc:AlternateContent>
      </w:r>
      <w:r w:rsidR="00EB6402" w:rsidRPr="008B679F">
        <w:rPr>
          <w:rFonts w:cstheme="minorHAnsi"/>
          <w:b/>
          <w:bCs/>
          <w:sz w:val="32"/>
          <w:szCs w:val="32"/>
          <w:lang w:bidi="ar-IQ"/>
        </w:rPr>
        <w:t>LANGUAGES</w:t>
      </w:r>
    </w:p>
    <w:p w14:paraId="3B451A73" w14:textId="5FD55B19" w:rsidR="00EB6402" w:rsidRPr="008B679F" w:rsidRDefault="00EB6402" w:rsidP="00246514">
      <w:pPr>
        <w:pStyle w:val="ListParagraph"/>
        <w:numPr>
          <w:ilvl w:val="0"/>
          <w:numId w:val="13"/>
        </w:numPr>
        <w:bidi w:val="0"/>
        <w:spacing w:line="360" w:lineRule="auto"/>
        <w:ind w:right="-426"/>
        <w:rPr>
          <w:rFonts w:cstheme="minorHAnsi"/>
          <w:sz w:val="28"/>
          <w:szCs w:val="28"/>
          <w:lang w:bidi="ar-IQ"/>
        </w:rPr>
      </w:pPr>
      <w:r w:rsidRPr="008B679F">
        <w:rPr>
          <w:rFonts w:cstheme="minorHAnsi"/>
          <w:sz w:val="28"/>
          <w:szCs w:val="28"/>
          <w:lang w:bidi="ar-IQ"/>
        </w:rPr>
        <w:t>Arabic</w:t>
      </w:r>
      <w:r w:rsidR="008B679F" w:rsidRPr="008B679F">
        <w:rPr>
          <w:rFonts w:cstheme="minorHAnsi"/>
          <w:sz w:val="28"/>
          <w:szCs w:val="28"/>
          <w:lang w:bidi="ar-IQ"/>
        </w:rPr>
        <w:t>:</w:t>
      </w:r>
      <w:r w:rsidR="008B679F" w:rsidRPr="008B679F">
        <w:rPr>
          <w:rFonts w:cstheme="minorHAnsi"/>
          <w:sz w:val="28"/>
          <w:szCs w:val="28"/>
          <w:lang w:bidi="ar-IQ"/>
        </w:rPr>
        <w:t xml:space="preserve"> Native proficiency</w:t>
      </w:r>
      <w:r w:rsidR="008B679F" w:rsidRPr="008B679F">
        <w:rPr>
          <w:rFonts w:cstheme="minorHAnsi"/>
          <w:sz w:val="28"/>
          <w:szCs w:val="28"/>
          <w:lang w:bidi="ar-IQ"/>
        </w:rPr>
        <w:t xml:space="preserve"> </w:t>
      </w:r>
    </w:p>
    <w:p w14:paraId="5E87369A" w14:textId="77777777" w:rsidR="008B679F" w:rsidRPr="008B679F" w:rsidRDefault="00EB6402" w:rsidP="008B679F">
      <w:pPr>
        <w:pStyle w:val="ListParagraph"/>
        <w:numPr>
          <w:ilvl w:val="0"/>
          <w:numId w:val="13"/>
        </w:numPr>
        <w:bidi w:val="0"/>
        <w:spacing w:line="360" w:lineRule="auto"/>
        <w:ind w:right="-426"/>
        <w:rPr>
          <w:rFonts w:cstheme="minorHAnsi"/>
          <w:sz w:val="28"/>
          <w:szCs w:val="28"/>
          <w:lang w:bidi="ar-IQ"/>
        </w:rPr>
      </w:pPr>
      <w:r w:rsidRPr="008B679F">
        <w:rPr>
          <w:rFonts w:cstheme="minorHAnsi"/>
          <w:sz w:val="28"/>
          <w:szCs w:val="28"/>
          <w:lang w:bidi="ar-IQ"/>
        </w:rPr>
        <w:t xml:space="preserve">English: Proficient </w:t>
      </w:r>
    </w:p>
    <w:p w14:paraId="6033439A" w14:textId="49067FE1" w:rsidR="00A111ED" w:rsidRPr="008B679F" w:rsidRDefault="008B679F" w:rsidP="008B679F">
      <w:pPr>
        <w:pStyle w:val="ListParagraph"/>
        <w:numPr>
          <w:ilvl w:val="0"/>
          <w:numId w:val="13"/>
        </w:numPr>
        <w:bidi w:val="0"/>
        <w:spacing w:line="360" w:lineRule="auto"/>
        <w:ind w:right="-426"/>
        <w:rPr>
          <w:rFonts w:cstheme="minorHAnsi"/>
          <w:sz w:val="28"/>
          <w:szCs w:val="28"/>
          <w:lang w:bidi="ar-IQ"/>
        </w:rPr>
      </w:pPr>
      <w:r w:rsidRPr="008B679F">
        <w:rPr>
          <w:rFonts w:cstheme="minorHAnsi"/>
          <w:sz w:val="28"/>
          <w:szCs w:val="28"/>
          <w:lang w:bidi="ar-IQ"/>
        </w:rPr>
        <w:t>FRENCH: FAIR ORAL AND WRITTEN</w:t>
      </w:r>
      <w:r w:rsidR="00EB6402" w:rsidRPr="008B679F">
        <w:rPr>
          <w:rFonts w:cstheme="minorHAnsi"/>
          <w:sz w:val="24"/>
          <w:szCs w:val="24"/>
          <w:rtl/>
          <w:lang w:bidi="ar-IQ"/>
        </w:rPr>
        <w:cr/>
      </w:r>
    </w:p>
    <w:p w14:paraId="29B55C77" w14:textId="6BE673DF" w:rsidR="00EB6402" w:rsidRPr="008B679F" w:rsidRDefault="008B679F" w:rsidP="008B679F">
      <w:pPr>
        <w:bidi w:val="0"/>
        <w:spacing w:line="360" w:lineRule="auto"/>
        <w:ind w:right="-426"/>
        <w:rPr>
          <w:rFonts w:cstheme="minorHAnsi"/>
          <w:b/>
          <w:bCs/>
          <w:sz w:val="32"/>
          <w:szCs w:val="32"/>
          <w:lang w:bidi="ar-IQ"/>
        </w:rPr>
      </w:pPr>
      <w:r w:rsidRPr="008B679F">
        <w:rPr>
          <w:rFonts w:cstheme="minorHAnsi"/>
          <w:b/>
          <w:bCs/>
          <w:sz w:val="32"/>
          <w:szCs w:val="32"/>
          <w:lang w:bidi="ar-IQ"/>
        </w:rPr>
        <w:t>Membership</w:t>
      </w:r>
      <w:r w:rsidR="00460168" w:rsidRPr="008B679F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C780A1" wp14:editId="5EA49B4B">
                <wp:simplePos x="0" y="0"/>
                <wp:positionH relativeFrom="column">
                  <wp:posOffset>-676275</wp:posOffset>
                </wp:positionH>
                <wp:positionV relativeFrom="paragraph">
                  <wp:posOffset>250825</wp:posOffset>
                </wp:positionV>
                <wp:extent cx="6724650" cy="0"/>
                <wp:effectExtent l="9525" t="10795" r="19050" b="17780"/>
                <wp:wrapNone/>
                <wp:docPr id="2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6C7622" id="AutoShape 43" o:spid="_x0000_s1026" type="#_x0000_t32" style="position:absolute;left:0;text-align:left;margin-left:-53.25pt;margin-top:19.75pt;width:529.5pt;height: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" strokecolor="#548dd4 [1951]" strokeweight="1.5pt"/>
            </w:pict>
          </mc:Fallback>
        </mc:AlternateContent>
      </w:r>
    </w:p>
    <w:p w14:paraId="03459BC9" w14:textId="77777777" w:rsidR="008B679F" w:rsidRPr="008B679F" w:rsidRDefault="008B679F" w:rsidP="008B679F">
      <w:pPr>
        <w:pStyle w:val="ListParagraph"/>
        <w:numPr>
          <w:ilvl w:val="0"/>
          <w:numId w:val="22"/>
        </w:numPr>
        <w:bidi w:val="0"/>
        <w:spacing w:line="360" w:lineRule="auto"/>
        <w:ind w:right="-360"/>
        <w:jc w:val="both"/>
        <w:rPr>
          <w:rFonts w:cstheme="minorHAnsi"/>
          <w:sz w:val="28"/>
          <w:szCs w:val="28"/>
        </w:rPr>
      </w:pPr>
      <w:r w:rsidRPr="008B679F">
        <w:rPr>
          <w:rFonts w:cstheme="minorHAnsi"/>
          <w:b/>
          <w:bCs/>
          <w:sz w:val="28"/>
          <w:szCs w:val="28"/>
          <w:lang w:bidi="ar-IQ"/>
        </w:rPr>
        <w:t>2000-Present:</w:t>
      </w:r>
      <w:r w:rsidRPr="008B679F">
        <w:rPr>
          <w:rFonts w:cstheme="minorHAnsi"/>
          <w:sz w:val="28"/>
          <w:szCs w:val="28"/>
          <w:lang w:bidi="ar-IQ"/>
        </w:rPr>
        <w:t xml:space="preserve"> Full member</w:t>
      </w:r>
      <w:r w:rsidRPr="008B679F">
        <w:rPr>
          <w:rFonts w:cstheme="minorHAnsi"/>
          <w:sz w:val="28"/>
          <w:szCs w:val="28"/>
        </w:rPr>
        <w:t xml:space="preserve"> of Iraqi Translators Association /Iraq.</w:t>
      </w:r>
    </w:p>
    <w:p w14:paraId="20762A57" w14:textId="5AF38B74" w:rsidR="008B679F" w:rsidRPr="008B679F" w:rsidRDefault="008B679F" w:rsidP="008B679F">
      <w:pPr>
        <w:pStyle w:val="ListParagraph"/>
        <w:numPr>
          <w:ilvl w:val="0"/>
          <w:numId w:val="22"/>
        </w:numPr>
        <w:bidi w:val="0"/>
        <w:spacing w:line="360" w:lineRule="auto"/>
        <w:ind w:right="-360"/>
        <w:jc w:val="both"/>
        <w:rPr>
          <w:rFonts w:cstheme="minorHAnsi"/>
          <w:sz w:val="28"/>
          <w:szCs w:val="28"/>
        </w:rPr>
      </w:pPr>
      <w:r w:rsidRPr="008B679F">
        <w:rPr>
          <w:rFonts w:cstheme="minorHAnsi"/>
          <w:b/>
          <w:bCs/>
          <w:sz w:val="28"/>
          <w:szCs w:val="28"/>
          <w:lang w:bidi="ar-IQ"/>
        </w:rPr>
        <w:t>1993-Present:</w:t>
      </w:r>
      <w:r w:rsidRPr="008B679F">
        <w:rPr>
          <w:rFonts w:cstheme="minorHAnsi"/>
          <w:sz w:val="28"/>
          <w:szCs w:val="28"/>
          <w:lang w:bidi="ar-IQ"/>
        </w:rPr>
        <w:t xml:space="preserve"> Full member</w:t>
      </w:r>
      <w:r w:rsidRPr="008B679F">
        <w:rPr>
          <w:rFonts w:cstheme="minorHAnsi"/>
          <w:sz w:val="28"/>
          <w:szCs w:val="28"/>
        </w:rPr>
        <w:t xml:space="preserve"> of Iraqi Teachers Association /Iraq.</w:t>
      </w:r>
    </w:p>
    <w:p w14:paraId="2F00C4E7" w14:textId="389DA51C" w:rsidR="008B679F" w:rsidRPr="008B679F" w:rsidRDefault="008B679F" w:rsidP="008B679F">
      <w:pPr>
        <w:tabs>
          <w:tab w:val="left" w:pos="-1080"/>
          <w:tab w:val="left" w:pos="-720"/>
          <w:tab w:val="left" w:pos="1620"/>
          <w:tab w:val="left" w:pos="189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bidi w:val="0"/>
        <w:ind w:left="1890" w:hanging="1890"/>
        <w:jc w:val="both"/>
        <w:rPr>
          <w:rFonts w:cstheme="minorHAnsi"/>
          <w:b/>
          <w:bCs/>
          <w:sz w:val="32"/>
          <w:szCs w:val="32"/>
          <w:lang w:bidi="ar-IQ"/>
        </w:rPr>
      </w:pPr>
      <w:r w:rsidRPr="008B679F">
        <w:rPr>
          <w:rFonts w:cstheme="minorHAnsi"/>
          <w:b/>
          <w:bCs/>
          <w:sz w:val="32"/>
          <w:szCs w:val="32"/>
          <w:lang w:bidi="ar-IQ"/>
        </w:rPr>
        <w:t>References</w:t>
      </w:r>
      <w:r w:rsidR="00460168" w:rsidRPr="008B679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8206CF6" wp14:editId="7ECDCF7B">
                <wp:simplePos x="0" y="0"/>
                <wp:positionH relativeFrom="column">
                  <wp:posOffset>-676275</wp:posOffset>
                </wp:positionH>
                <wp:positionV relativeFrom="paragraph">
                  <wp:posOffset>250825</wp:posOffset>
                </wp:positionV>
                <wp:extent cx="6724650" cy="0"/>
                <wp:effectExtent l="9525" t="11430" r="19050" b="17145"/>
                <wp:wrapNone/>
                <wp:docPr id="1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98EFE" id="AutoShape 44" o:spid="_x0000_s1026" type="#_x0000_t32" style="position:absolute;left:0;text-align:left;margin-left:-53.25pt;margin-top:19.75pt;width:529.5pt;height: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" strokecolor="#548dd4 [1951]" strokeweight="1.5pt"/>
            </w:pict>
          </mc:Fallback>
        </mc:AlternateContent>
      </w:r>
    </w:p>
    <w:p w14:paraId="2C0A14C3" w14:textId="6FA13CDB" w:rsidR="008B679F" w:rsidRPr="009B1107" w:rsidRDefault="008B679F" w:rsidP="008B679F">
      <w:pPr>
        <w:bidi w:val="0"/>
        <w:ind w:right="-360"/>
        <w:jc w:val="both"/>
        <w:rPr>
          <w:rFonts w:cstheme="minorHAnsi"/>
          <w:sz w:val="28"/>
          <w:szCs w:val="28"/>
          <w:lang w:bidi="ar-IQ"/>
        </w:rPr>
      </w:pPr>
      <w:r w:rsidRPr="009B1107">
        <w:rPr>
          <w:rFonts w:cstheme="minorHAnsi"/>
          <w:sz w:val="28"/>
          <w:szCs w:val="28"/>
          <w:lang w:bidi="ar-IQ"/>
        </w:rPr>
        <w:t>Dr. Kenton Sutherland, TESL CERD, M.A., P</w:t>
      </w:r>
      <w:r w:rsidR="0045715F">
        <w:rPr>
          <w:rFonts w:cstheme="minorHAnsi"/>
          <w:sz w:val="28"/>
          <w:szCs w:val="28"/>
          <w:lang w:bidi="ar-IQ"/>
        </w:rPr>
        <w:t>h</w:t>
      </w:r>
      <w:r w:rsidRPr="009B1107">
        <w:rPr>
          <w:rFonts w:cstheme="minorHAnsi"/>
          <w:sz w:val="28"/>
          <w:szCs w:val="28"/>
          <w:lang w:bidi="ar-IQ"/>
        </w:rPr>
        <w:t xml:space="preserve">D, English Language Specialist, United State Department, California USA. Tel: 650-369-7937 Cell: 650- 365- 9434. Email: </w:t>
      </w:r>
      <w:hyperlink r:id="rId8" w:history="1">
        <w:r w:rsidRPr="009B1107">
          <w:rPr>
            <w:rStyle w:val="Hyperlink"/>
            <w:rFonts w:cstheme="minorHAnsi"/>
            <w:sz w:val="28"/>
            <w:szCs w:val="28"/>
            <w:lang w:bidi="ar-IQ"/>
          </w:rPr>
          <w:t>ksuther929@aol.com</w:t>
        </w:r>
      </w:hyperlink>
    </w:p>
    <w:p w14:paraId="072D5478" w14:textId="77777777" w:rsidR="00C1728A" w:rsidRPr="00C1728A" w:rsidRDefault="00C1728A" w:rsidP="00C1728A">
      <w:pPr>
        <w:bidi w:val="0"/>
        <w:spacing w:line="360" w:lineRule="auto"/>
        <w:ind w:right="-426"/>
        <w:rPr>
          <w:rFonts w:cstheme="minorHAnsi"/>
          <w:sz w:val="24"/>
          <w:szCs w:val="24"/>
          <w:lang w:bidi="ar-IQ"/>
        </w:rPr>
      </w:pPr>
    </w:p>
    <w:sectPr w:rsidR="00C1728A" w:rsidRPr="00C1728A" w:rsidSect="00D3107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51150" w14:textId="77777777" w:rsidR="00CE1E8D" w:rsidRDefault="00CE1E8D" w:rsidP="00AA61F0">
      <w:pPr>
        <w:spacing w:after="0" w:line="240" w:lineRule="auto"/>
      </w:pPr>
      <w:r>
        <w:separator/>
      </w:r>
    </w:p>
  </w:endnote>
  <w:endnote w:type="continuationSeparator" w:id="0">
    <w:p w14:paraId="3B45C9F4" w14:textId="77777777" w:rsidR="00CE1E8D" w:rsidRDefault="00CE1E8D" w:rsidP="00AA6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A2818" w14:textId="77777777" w:rsidR="0045715F" w:rsidRDefault="004571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B2257" w14:textId="77777777" w:rsidR="0045715F" w:rsidRDefault="004571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1F8D1" w14:textId="77777777" w:rsidR="0045715F" w:rsidRDefault="004571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074C4" w14:textId="77777777" w:rsidR="00CE1E8D" w:rsidRDefault="00CE1E8D" w:rsidP="00AA61F0">
      <w:pPr>
        <w:spacing w:after="0" w:line="240" w:lineRule="auto"/>
      </w:pPr>
      <w:r>
        <w:separator/>
      </w:r>
    </w:p>
  </w:footnote>
  <w:footnote w:type="continuationSeparator" w:id="0">
    <w:p w14:paraId="33A02185" w14:textId="77777777" w:rsidR="00CE1E8D" w:rsidRDefault="00CE1E8D" w:rsidP="00AA6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C9BFE" w14:textId="7966C83D" w:rsidR="0045715F" w:rsidRDefault="0045715F">
    <w:pPr>
      <w:pStyle w:val="Header"/>
    </w:pPr>
    <w:r>
      <w:rPr>
        <w:noProof/>
      </w:rPr>
      <w:pict w14:anchorId="771CB4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8629251" o:spid="_x0000_s2050" type="#_x0000_t75" style="position:absolute;left:0;text-align:left;margin-left:0;margin-top:0;width:414.9pt;height:439.45pt;z-index:-251657216;mso-position-horizontal:center;mso-position-horizontal-relative:margin;mso-position-vertical:center;mso-position-vertical-relative:margin" o:allowincell="f">
          <v:imagedata r:id="rId1" o:title="شعار الكلية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C6F3E" w14:textId="233B472D" w:rsidR="0045715F" w:rsidRDefault="0045715F">
    <w:pPr>
      <w:pStyle w:val="Header"/>
    </w:pPr>
    <w:r>
      <w:rPr>
        <w:noProof/>
      </w:rPr>
      <w:pict w14:anchorId="34265A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8629252" o:spid="_x0000_s2051" type="#_x0000_t75" style="position:absolute;left:0;text-align:left;margin-left:0;margin-top:0;width:414.9pt;height:439.45pt;z-index:-251656192;mso-position-horizontal:center;mso-position-horizontal-relative:margin;mso-position-vertical:center;mso-position-vertical-relative:margin" o:allowincell="f">
          <v:imagedata r:id="rId1" o:title="شعار الكلية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AE4D7" w14:textId="4F736F4C" w:rsidR="0045715F" w:rsidRDefault="0045715F">
    <w:pPr>
      <w:pStyle w:val="Header"/>
    </w:pPr>
    <w:r>
      <w:rPr>
        <w:noProof/>
      </w:rPr>
      <w:pict w14:anchorId="1A819C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8629250" o:spid="_x0000_s2049" type="#_x0000_t75" style="position:absolute;left:0;text-align:left;margin-left:0;margin-top:0;width:414.9pt;height:439.45pt;z-index:-251658240;mso-position-horizontal:center;mso-position-horizontal-relative:margin;mso-position-vertical:center;mso-position-vertical-relative:margin" o:allowincell="f">
          <v:imagedata r:id="rId1" o:title="شعار الكلية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955B8"/>
    <w:multiLevelType w:val="hybridMultilevel"/>
    <w:tmpl w:val="935CCD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7E6146"/>
    <w:multiLevelType w:val="hybridMultilevel"/>
    <w:tmpl w:val="06FEB656"/>
    <w:lvl w:ilvl="0" w:tplc="0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33B3D"/>
    <w:multiLevelType w:val="hybridMultilevel"/>
    <w:tmpl w:val="86780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C6BBC"/>
    <w:multiLevelType w:val="hybridMultilevel"/>
    <w:tmpl w:val="B2DAC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4F510CE"/>
    <w:multiLevelType w:val="hybridMultilevel"/>
    <w:tmpl w:val="CF3245E2"/>
    <w:lvl w:ilvl="0" w:tplc="04090005">
      <w:start w:val="1"/>
      <w:numFmt w:val="bullet"/>
      <w:lvlText w:val=""/>
      <w:lvlJc w:val="left"/>
      <w:pPr>
        <w:ind w:left="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5" w:hanging="360"/>
      </w:pPr>
      <w:rPr>
        <w:rFonts w:ascii="Wingdings" w:hAnsi="Wingdings" w:hint="default"/>
      </w:rPr>
    </w:lvl>
  </w:abstractNum>
  <w:abstractNum w:abstractNumId="5" w15:restartNumberingAfterBreak="0">
    <w:nsid w:val="2534749D"/>
    <w:multiLevelType w:val="hybridMultilevel"/>
    <w:tmpl w:val="D47C21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63621"/>
    <w:multiLevelType w:val="hybridMultilevel"/>
    <w:tmpl w:val="A808B9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C496E"/>
    <w:multiLevelType w:val="hybridMultilevel"/>
    <w:tmpl w:val="94B8F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F73E44"/>
    <w:multiLevelType w:val="hybridMultilevel"/>
    <w:tmpl w:val="FCF4A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D2522"/>
    <w:multiLevelType w:val="hybridMultilevel"/>
    <w:tmpl w:val="222AE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A1C82"/>
    <w:multiLevelType w:val="hybridMultilevel"/>
    <w:tmpl w:val="A2229C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B69FC"/>
    <w:multiLevelType w:val="hybridMultilevel"/>
    <w:tmpl w:val="F6581F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95ED7"/>
    <w:multiLevelType w:val="hybridMultilevel"/>
    <w:tmpl w:val="45320F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5DA4CEB"/>
    <w:multiLevelType w:val="hybridMultilevel"/>
    <w:tmpl w:val="0EB6C4D8"/>
    <w:lvl w:ilvl="0" w:tplc="0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36883"/>
    <w:multiLevelType w:val="hybridMultilevel"/>
    <w:tmpl w:val="1870CA50"/>
    <w:lvl w:ilvl="0" w:tplc="D2BC22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0A32269"/>
    <w:multiLevelType w:val="hybridMultilevel"/>
    <w:tmpl w:val="8B28E3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84177B"/>
    <w:multiLevelType w:val="hybridMultilevel"/>
    <w:tmpl w:val="DE88AA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B8C31E4"/>
    <w:multiLevelType w:val="hybridMultilevel"/>
    <w:tmpl w:val="76F61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41B0259"/>
    <w:multiLevelType w:val="hybridMultilevel"/>
    <w:tmpl w:val="5AA4A2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8454F8B"/>
    <w:multiLevelType w:val="hybridMultilevel"/>
    <w:tmpl w:val="94EA54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67570C"/>
    <w:multiLevelType w:val="hybridMultilevel"/>
    <w:tmpl w:val="40C66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130F34"/>
    <w:multiLevelType w:val="hybridMultilevel"/>
    <w:tmpl w:val="F42E4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7"/>
  </w:num>
  <w:num w:numId="4">
    <w:abstractNumId w:val="4"/>
  </w:num>
  <w:num w:numId="5">
    <w:abstractNumId w:val="11"/>
  </w:num>
  <w:num w:numId="6">
    <w:abstractNumId w:val="6"/>
  </w:num>
  <w:num w:numId="7">
    <w:abstractNumId w:val="5"/>
  </w:num>
  <w:num w:numId="8">
    <w:abstractNumId w:val="15"/>
  </w:num>
  <w:num w:numId="9">
    <w:abstractNumId w:val="2"/>
  </w:num>
  <w:num w:numId="10">
    <w:abstractNumId w:val="19"/>
  </w:num>
  <w:num w:numId="11">
    <w:abstractNumId w:val="8"/>
  </w:num>
  <w:num w:numId="12">
    <w:abstractNumId w:val="10"/>
  </w:num>
  <w:num w:numId="13">
    <w:abstractNumId w:val="13"/>
  </w:num>
  <w:num w:numId="14">
    <w:abstractNumId w:val="9"/>
  </w:num>
  <w:num w:numId="15">
    <w:abstractNumId w:val="1"/>
  </w:num>
  <w:num w:numId="16">
    <w:abstractNumId w:val="17"/>
  </w:num>
  <w:num w:numId="17">
    <w:abstractNumId w:val="3"/>
  </w:num>
  <w:num w:numId="18">
    <w:abstractNumId w:val="14"/>
  </w:num>
  <w:num w:numId="19">
    <w:abstractNumId w:val="0"/>
  </w:num>
  <w:num w:numId="20">
    <w:abstractNumId w:val="18"/>
  </w:num>
  <w:num w:numId="21">
    <w:abstractNumId w:val="1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DA3MzI3MDU1MDZR0lEKTi0uzszPAykwrAUAOds0BSwAAAA="/>
  </w:docVars>
  <w:rsids>
    <w:rsidRoot w:val="00F3749E"/>
    <w:rsid w:val="00001543"/>
    <w:rsid w:val="00001F58"/>
    <w:rsid w:val="00001FEF"/>
    <w:rsid w:val="00004349"/>
    <w:rsid w:val="00004AC6"/>
    <w:rsid w:val="00005CE8"/>
    <w:rsid w:val="00005CEB"/>
    <w:rsid w:val="00013BD1"/>
    <w:rsid w:val="00013D64"/>
    <w:rsid w:val="0001407F"/>
    <w:rsid w:val="00015710"/>
    <w:rsid w:val="000334BC"/>
    <w:rsid w:val="000339E7"/>
    <w:rsid w:val="0003752F"/>
    <w:rsid w:val="0004255D"/>
    <w:rsid w:val="000476B9"/>
    <w:rsid w:val="000535CF"/>
    <w:rsid w:val="00054CE9"/>
    <w:rsid w:val="000557AA"/>
    <w:rsid w:val="00060764"/>
    <w:rsid w:val="00064E88"/>
    <w:rsid w:val="00065C0D"/>
    <w:rsid w:val="000674AE"/>
    <w:rsid w:val="000814C8"/>
    <w:rsid w:val="000825D0"/>
    <w:rsid w:val="00083D6F"/>
    <w:rsid w:val="00085545"/>
    <w:rsid w:val="0008774A"/>
    <w:rsid w:val="0009574F"/>
    <w:rsid w:val="00095877"/>
    <w:rsid w:val="000A0220"/>
    <w:rsid w:val="000B0536"/>
    <w:rsid w:val="000B40E8"/>
    <w:rsid w:val="000B79BE"/>
    <w:rsid w:val="000D3346"/>
    <w:rsid w:val="000D6B12"/>
    <w:rsid w:val="000D7601"/>
    <w:rsid w:val="000E3F12"/>
    <w:rsid w:val="000F0A5D"/>
    <w:rsid w:val="000F5F4B"/>
    <w:rsid w:val="0010078A"/>
    <w:rsid w:val="00102348"/>
    <w:rsid w:val="0010360D"/>
    <w:rsid w:val="00107A68"/>
    <w:rsid w:val="001158CC"/>
    <w:rsid w:val="001161C9"/>
    <w:rsid w:val="001352F6"/>
    <w:rsid w:val="001365AC"/>
    <w:rsid w:val="00142795"/>
    <w:rsid w:val="00146C2A"/>
    <w:rsid w:val="00151140"/>
    <w:rsid w:val="00152CA4"/>
    <w:rsid w:val="00153B0D"/>
    <w:rsid w:val="001555B5"/>
    <w:rsid w:val="0015760E"/>
    <w:rsid w:val="00162AFC"/>
    <w:rsid w:val="00165299"/>
    <w:rsid w:val="00166649"/>
    <w:rsid w:val="001903C0"/>
    <w:rsid w:val="00190A6D"/>
    <w:rsid w:val="00193E2F"/>
    <w:rsid w:val="00194659"/>
    <w:rsid w:val="001A2E78"/>
    <w:rsid w:val="001A3DE6"/>
    <w:rsid w:val="001A494F"/>
    <w:rsid w:val="001A69AD"/>
    <w:rsid w:val="001B11B2"/>
    <w:rsid w:val="001B14D0"/>
    <w:rsid w:val="001B15D0"/>
    <w:rsid w:val="001B2F9B"/>
    <w:rsid w:val="001B7679"/>
    <w:rsid w:val="001C2A5E"/>
    <w:rsid w:val="001C4EC3"/>
    <w:rsid w:val="001D5F1D"/>
    <w:rsid w:val="001D6764"/>
    <w:rsid w:val="001D6EDB"/>
    <w:rsid w:val="001E0D7C"/>
    <w:rsid w:val="001E443C"/>
    <w:rsid w:val="001E5652"/>
    <w:rsid w:val="001E5CDD"/>
    <w:rsid w:val="001F080B"/>
    <w:rsid w:val="00210217"/>
    <w:rsid w:val="00211EF6"/>
    <w:rsid w:val="00213A43"/>
    <w:rsid w:val="00226ACD"/>
    <w:rsid w:val="00235069"/>
    <w:rsid w:val="002378EB"/>
    <w:rsid w:val="00240965"/>
    <w:rsid w:val="00246514"/>
    <w:rsid w:val="00246A16"/>
    <w:rsid w:val="002625A1"/>
    <w:rsid w:val="0026455C"/>
    <w:rsid w:val="0026672D"/>
    <w:rsid w:val="00266CD4"/>
    <w:rsid w:val="002739E3"/>
    <w:rsid w:val="00274292"/>
    <w:rsid w:val="00274347"/>
    <w:rsid w:val="0027436E"/>
    <w:rsid w:val="00281A86"/>
    <w:rsid w:val="002826A6"/>
    <w:rsid w:val="0028273D"/>
    <w:rsid w:val="00284141"/>
    <w:rsid w:val="00284976"/>
    <w:rsid w:val="002857FD"/>
    <w:rsid w:val="00286481"/>
    <w:rsid w:val="0029504E"/>
    <w:rsid w:val="00296328"/>
    <w:rsid w:val="002A04AC"/>
    <w:rsid w:val="002A3F26"/>
    <w:rsid w:val="002A73E2"/>
    <w:rsid w:val="002B087D"/>
    <w:rsid w:val="002B1FC0"/>
    <w:rsid w:val="002B311D"/>
    <w:rsid w:val="002C1132"/>
    <w:rsid w:val="002C3CA1"/>
    <w:rsid w:val="002D152A"/>
    <w:rsid w:val="002D27EF"/>
    <w:rsid w:val="002D4643"/>
    <w:rsid w:val="002D5BAF"/>
    <w:rsid w:val="002D7DD5"/>
    <w:rsid w:val="002E1240"/>
    <w:rsid w:val="002E3DA2"/>
    <w:rsid w:val="002E73E1"/>
    <w:rsid w:val="002F2388"/>
    <w:rsid w:val="002F62E8"/>
    <w:rsid w:val="0030063D"/>
    <w:rsid w:val="00302FA0"/>
    <w:rsid w:val="0030322C"/>
    <w:rsid w:val="00312BD0"/>
    <w:rsid w:val="0032051B"/>
    <w:rsid w:val="003212A7"/>
    <w:rsid w:val="003226F6"/>
    <w:rsid w:val="00327C7D"/>
    <w:rsid w:val="00332238"/>
    <w:rsid w:val="003335E5"/>
    <w:rsid w:val="00333E7A"/>
    <w:rsid w:val="003360D7"/>
    <w:rsid w:val="00340151"/>
    <w:rsid w:val="0034277A"/>
    <w:rsid w:val="003463BD"/>
    <w:rsid w:val="00346D45"/>
    <w:rsid w:val="00353436"/>
    <w:rsid w:val="003545BE"/>
    <w:rsid w:val="00355B6E"/>
    <w:rsid w:val="00360934"/>
    <w:rsid w:val="003620EF"/>
    <w:rsid w:val="003635A8"/>
    <w:rsid w:val="00363771"/>
    <w:rsid w:val="00365C6C"/>
    <w:rsid w:val="00374A00"/>
    <w:rsid w:val="00376456"/>
    <w:rsid w:val="00380F1F"/>
    <w:rsid w:val="00383BD9"/>
    <w:rsid w:val="00383FB3"/>
    <w:rsid w:val="00384CE5"/>
    <w:rsid w:val="003903C2"/>
    <w:rsid w:val="0039483A"/>
    <w:rsid w:val="003A3F2F"/>
    <w:rsid w:val="003A606E"/>
    <w:rsid w:val="003B6B13"/>
    <w:rsid w:val="003C4253"/>
    <w:rsid w:val="003C5960"/>
    <w:rsid w:val="003D0B2D"/>
    <w:rsid w:val="003D5FB1"/>
    <w:rsid w:val="003D779E"/>
    <w:rsid w:val="003E54E6"/>
    <w:rsid w:val="003E66E0"/>
    <w:rsid w:val="003F7B68"/>
    <w:rsid w:val="00401012"/>
    <w:rsid w:val="00401229"/>
    <w:rsid w:val="00407001"/>
    <w:rsid w:val="00414DC0"/>
    <w:rsid w:val="004253C8"/>
    <w:rsid w:val="004263B1"/>
    <w:rsid w:val="0043341A"/>
    <w:rsid w:val="004342AA"/>
    <w:rsid w:val="00437C78"/>
    <w:rsid w:val="0044406F"/>
    <w:rsid w:val="0044489C"/>
    <w:rsid w:val="00450033"/>
    <w:rsid w:val="00455D43"/>
    <w:rsid w:val="0045715F"/>
    <w:rsid w:val="00460168"/>
    <w:rsid w:val="00473B64"/>
    <w:rsid w:val="004740AD"/>
    <w:rsid w:val="004745BB"/>
    <w:rsid w:val="0047647C"/>
    <w:rsid w:val="004779BE"/>
    <w:rsid w:val="004944D8"/>
    <w:rsid w:val="004951F0"/>
    <w:rsid w:val="00497548"/>
    <w:rsid w:val="004A088F"/>
    <w:rsid w:val="004A4FD6"/>
    <w:rsid w:val="004A59F4"/>
    <w:rsid w:val="004A7645"/>
    <w:rsid w:val="004B0F08"/>
    <w:rsid w:val="004B60C4"/>
    <w:rsid w:val="004B7D50"/>
    <w:rsid w:val="004D296C"/>
    <w:rsid w:val="004D2F21"/>
    <w:rsid w:val="004D36D0"/>
    <w:rsid w:val="004D3DF8"/>
    <w:rsid w:val="004D4C03"/>
    <w:rsid w:val="004D7822"/>
    <w:rsid w:val="004E055A"/>
    <w:rsid w:val="004E233A"/>
    <w:rsid w:val="004E3E8A"/>
    <w:rsid w:val="004F048A"/>
    <w:rsid w:val="004F1FEF"/>
    <w:rsid w:val="004F2A0C"/>
    <w:rsid w:val="004F424B"/>
    <w:rsid w:val="005018BF"/>
    <w:rsid w:val="005076C1"/>
    <w:rsid w:val="00507B68"/>
    <w:rsid w:val="00512B76"/>
    <w:rsid w:val="00513212"/>
    <w:rsid w:val="00517B7F"/>
    <w:rsid w:val="00543C0C"/>
    <w:rsid w:val="00543C82"/>
    <w:rsid w:val="0054531D"/>
    <w:rsid w:val="0054562D"/>
    <w:rsid w:val="00547B69"/>
    <w:rsid w:val="00551361"/>
    <w:rsid w:val="00552C70"/>
    <w:rsid w:val="0055510A"/>
    <w:rsid w:val="005671E1"/>
    <w:rsid w:val="00576291"/>
    <w:rsid w:val="005807F8"/>
    <w:rsid w:val="0059715C"/>
    <w:rsid w:val="005A47A3"/>
    <w:rsid w:val="005B0CB8"/>
    <w:rsid w:val="005B48BB"/>
    <w:rsid w:val="005C068A"/>
    <w:rsid w:val="005C082C"/>
    <w:rsid w:val="005C30FC"/>
    <w:rsid w:val="005C6142"/>
    <w:rsid w:val="005C7500"/>
    <w:rsid w:val="005D03DC"/>
    <w:rsid w:val="005D101A"/>
    <w:rsid w:val="005D1A54"/>
    <w:rsid w:val="005D403C"/>
    <w:rsid w:val="005D698A"/>
    <w:rsid w:val="005E05C2"/>
    <w:rsid w:val="005E15B0"/>
    <w:rsid w:val="005E48FB"/>
    <w:rsid w:val="005F74AC"/>
    <w:rsid w:val="00610065"/>
    <w:rsid w:val="00612DC8"/>
    <w:rsid w:val="0062757E"/>
    <w:rsid w:val="00641D0A"/>
    <w:rsid w:val="00647E5B"/>
    <w:rsid w:val="00655E63"/>
    <w:rsid w:val="00656089"/>
    <w:rsid w:val="00660060"/>
    <w:rsid w:val="00663DD4"/>
    <w:rsid w:val="006650F3"/>
    <w:rsid w:val="006659B7"/>
    <w:rsid w:val="00665C30"/>
    <w:rsid w:val="00666A32"/>
    <w:rsid w:val="00677C50"/>
    <w:rsid w:val="00686ADF"/>
    <w:rsid w:val="006877DA"/>
    <w:rsid w:val="00695B3F"/>
    <w:rsid w:val="00697FB5"/>
    <w:rsid w:val="006A2776"/>
    <w:rsid w:val="006A34CE"/>
    <w:rsid w:val="006B13AE"/>
    <w:rsid w:val="006B549C"/>
    <w:rsid w:val="006C25BA"/>
    <w:rsid w:val="006C2E45"/>
    <w:rsid w:val="006C3A89"/>
    <w:rsid w:val="006C4D43"/>
    <w:rsid w:val="006D3005"/>
    <w:rsid w:val="006D3A24"/>
    <w:rsid w:val="006D7DE8"/>
    <w:rsid w:val="006E0679"/>
    <w:rsid w:val="006E6A22"/>
    <w:rsid w:val="006F09A9"/>
    <w:rsid w:val="006F31E0"/>
    <w:rsid w:val="00700BE0"/>
    <w:rsid w:val="007013C3"/>
    <w:rsid w:val="007054D3"/>
    <w:rsid w:val="007072F4"/>
    <w:rsid w:val="00710E1D"/>
    <w:rsid w:val="00714165"/>
    <w:rsid w:val="007144A0"/>
    <w:rsid w:val="007169FD"/>
    <w:rsid w:val="00720E4F"/>
    <w:rsid w:val="00721F2C"/>
    <w:rsid w:val="00724FA0"/>
    <w:rsid w:val="00726D05"/>
    <w:rsid w:val="00727AF1"/>
    <w:rsid w:val="00727DF3"/>
    <w:rsid w:val="0073247B"/>
    <w:rsid w:val="00735221"/>
    <w:rsid w:val="0073662F"/>
    <w:rsid w:val="007375E7"/>
    <w:rsid w:val="00740A6A"/>
    <w:rsid w:val="00744F0F"/>
    <w:rsid w:val="00746878"/>
    <w:rsid w:val="00746D2C"/>
    <w:rsid w:val="00751194"/>
    <w:rsid w:val="00760614"/>
    <w:rsid w:val="00761280"/>
    <w:rsid w:val="00763D8D"/>
    <w:rsid w:val="0076502E"/>
    <w:rsid w:val="00766B4A"/>
    <w:rsid w:val="00766B80"/>
    <w:rsid w:val="00767267"/>
    <w:rsid w:val="00770FF2"/>
    <w:rsid w:val="00772D2A"/>
    <w:rsid w:val="0077310D"/>
    <w:rsid w:val="007802CA"/>
    <w:rsid w:val="007846D5"/>
    <w:rsid w:val="00785418"/>
    <w:rsid w:val="007929EE"/>
    <w:rsid w:val="0079597D"/>
    <w:rsid w:val="00795983"/>
    <w:rsid w:val="00797C15"/>
    <w:rsid w:val="007A034F"/>
    <w:rsid w:val="007A2CE9"/>
    <w:rsid w:val="007A2E83"/>
    <w:rsid w:val="007A7C3B"/>
    <w:rsid w:val="007B05CF"/>
    <w:rsid w:val="007B0CA9"/>
    <w:rsid w:val="007B0F7C"/>
    <w:rsid w:val="007B2227"/>
    <w:rsid w:val="007B3326"/>
    <w:rsid w:val="007B762D"/>
    <w:rsid w:val="007C3751"/>
    <w:rsid w:val="007C5F58"/>
    <w:rsid w:val="007D3260"/>
    <w:rsid w:val="007E5E29"/>
    <w:rsid w:val="007E7F31"/>
    <w:rsid w:val="007F04A7"/>
    <w:rsid w:val="007F07EF"/>
    <w:rsid w:val="007F3A3E"/>
    <w:rsid w:val="007F5C20"/>
    <w:rsid w:val="00803339"/>
    <w:rsid w:val="00804D9C"/>
    <w:rsid w:val="00807076"/>
    <w:rsid w:val="008150C7"/>
    <w:rsid w:val="008175EC"/>
    <w:rsid w:val="008209FA"/>
    <w:rsid w:val="00820E23"/>
    <w:rsid w:val="00826C6C"/>
    <w:rsid w:val="00830733"/>
    <w:rsid w:val="00830D92"/>
    <w:rsid w:val="00840DA6"/>
    <w:rsid w:val="00844FBD"/>
    <w:rsid w:val="00845852"/>
    <w:rsid w:val="00847196"/>
    <w:rsid w:val="00850EB6"/>
    <w:rsid w:val="00852B2A"/>
    <w:rsid w:val="008549CF"/>
    <w:rsid w:val="0085623B"/>
    <w:rsid w:val="00857FAC"/>
    <w:rsid w:val="008620BA"/>
    <w:rsid w:val="0086286B"/>
    <w:rsid w:val="00865072"/>
    <w:rsid w:val="00874064"/>
    <w:rsid w:val="008767A4"/>
    <w:rsid w:val="008805D8"/>
    <w:rsid w:val="008850A5"/>
    <w:rsid w:val="008936F4"/>
    <w:rsid w:val="00893DDF"/>
    <w:rsid w:val="00894182"/>
    <w:rsid w:val="00894596"/>
    <w:rsid w:val="00897CBA"/>
    <w:rsid w:val="008A03D6"/>
    <w:rsid w:val="008A2032"/>
    <w:rsid w:val="008A334A"/>
    <w:rsid w:val="008A36DA"/>
    <w:rsid w:val="008A3DE7"/>
    <w:rsid w:val="008A5255"/>
    <w:rsid w:val="008A7966"/>
    <w:rsid w:val="008A7F13"/>
    <w:rsid w:val="008B679F"/>
    <w:rsid w:val="008B7531"/>
    <w:rsid w:val="008B7E6A"/>
    <w:rsid w:val="008C024D"/>
    <w:rsid w:val="008D3E1B"/>
    <w:rsid w:val="008D3F8C"/>
    <w:rsid w:val="008D6CC3"/>
    <w:rsid w:val="008E21C7"/>
    <w:rsid w:val="008E3903"/>
    <w:rsid w:val="008E6FA8"/>
    <w:rsid w:val="008F2953"/>
    <w:rsid w:val="008F2B09"/>
    <w:rsid w:val="008F3A49"/>
    <w:rsid w:val="008F4124"/>
    <w:rsid w:val="008F754E"/>
    <w:rsid w:val="00906C92"/>
    <w:rsid w:val="00906CB6"/>
    <w:rsid w:val="00907DF2"/>
    <w:rsid w:val="00910162"/>
    <w:rsid w:val="00916BEE"/>
    <w:rsid w:val="009175C7"/>
    <w:rsid w:val="00922A51"/>
    <w:rsid w:val="00924959"/>
    <w:rsid w:val="009250F2"/>
    <w:rsid w:val="00925E90"/>
    <w:rsid w:val="009309AA"/>
    <w:rsid w:val="00931881"/>
    <w:rsid w:val="00935C84"/>
    <w:rsid w:val="009411F3"/>
    <w:rsid w:val="009445B5"/>
    <w:rsid w:val="00950E10"/>
    <w:rsid w:val="00950E5D"/>
    <w:rsid w:val="00956470"/>
    <w:rsid w:val="00964C57"/>
    <w:rsid w:val="009678FA"/>
    <w:rsid w:val="00973589"/>
    <w:rsid w:val="00975DC0"/>
    <w:rsid w:val="009822E4"/>
    <w:rsid w:val="00985D00"/>
    <w:rsid w:val="00990F7A"/>
    <w:rsid w:val="00990F81"/>
    <w:rsid w:val="00994B92"/>
    <w:rsid w:val="00996906"/>
    <w:rsid w:val="009A17A5"/>
    <w:rsid w:val="009A2586"/>
    <w:rsid w:val="009A3C1F"/>
    <w:rsid w:val="009A3EAC"/>
    <w:rsid w:val="009A4888"/>
    <w:rsid w:val="009A4E9F"/>
    <w:rsid w:val="009A6F81"/>
    <w:rsid w:val="009A7DC3"/>
    <w:rsid w:val="009C5CB2"/>
    <w:rsid w:val="009D5C38"/>
    <w:rsid w:val="009D72A4"/>
    <w:rsid w:val="009E49AC"/>
    <w:rsid w:val="009E6B71"/>
    <w:rsid w:val="00A00F83"/>
    <w:rsid w:val="00A01FAD"/>
    <w:rsid w:val="00A05E19"/>
    <w:rsid w:val="00A068FA"/>
    <w:rsid w:val="00A06969"/>
    <w:rsid w:val="00A111ED"/>
    <w:rsid w:val="00A11675"/>
    <w:rsid w:val="00A172BF"/>
    <w:rsid w:val="00A20606"/>
    <w:rsid w:val="00A246B1"/>
    <w:rsid w:val="00A26127"/>
    <w:rsid w:val="00A27694"/>
    <w:rsid w:val="00A42464"/>
    <w:rsid w:val="00A44D7D"/>
    <w:rsid w:val="00A45CF9"/>
    <w:rsid w:val="00A516FD"/>
    <w:rsid w:val="00A5282A"/>
    <w:rsid w:val="00A53E8D"/>
    <w:rsid w:val="00A55D88"/>
    <w:rsid w:val="00A60515"/>
    <w:rsid w:val="00A629CD"/>
    <w:rsid w:val="00A65213"/>
    <w:rsid w:val="00A66EF6"/>
    <w:rsid w:val="00A7274A"/>
    <w:rsid w:val="00A74BDB"/>
    <w:rsid w:val="00A75195"/>
    <w:rsid w:val="00A8017E"/>
    <w:rsid w:val="00A80F3F"/>
    <w:rsid w:val="00A821E1"/>
    <w:rsid w:val="00A829C6"/>
    <w:rsid w:val="00A8304D"/>
    <w:rsid w:val="00A83CA1"/>
    <w:rsid w:val="00A840A2"/>
    <w:rsid w:val="00A851E4"/>
    <w:rsid w:val="00A87355"/>
    <w:rsid w:val="00A9250D"/>
    <w:rsid w:val="00A93CCB"/>
    <w:rsid w:val="00A94F53"/>
    <w:rsid w:val="00AA5474"/>
    <w:rsid w:val="00AA5600"/>
    <w:rsid w:val="00AA61F0"/>
    <w:rsid w:val="00AA6BD2"/>
    <w:rsid w:val="00AA74A4"/>
    <w:rsid w:val="00AA7FDD"/>
    <w:rsid w:val="00AB246E"/>
    <w:rsid w:val="00AB38A6"/>
    <w:rsid w:val="00AC0DCB"/>
    <w:rsid w:val="00AC1717"/>
    <w:rsid w:val="00AC1A94"/>
    <w:rsid w:val="00AC75E0"/>
    <w:rsid w:val="00AD1373"/>
    <w:rsid w:val="00AD2933"/>
    <w:rsid w:val="00AD54DE"/>
    <w:rsid w:val="00AE3161"/>
    <w:rsid w:val="00AE66C2"/>
    <w:rsid w:val="00AF14C9"/>
    <w:rsid w:val="00B069A6"/>
    <w:rsid w:val="00B12BFD"/>
    <w:rsid w:val="00B14E2D"/>
    <w:rsid w:val="00B15021"/>
    <w:rsid w:val="00B160B2"/>
    <w:rsid w:val="00B23DE1"/>
    <w:rsid w:val="00B30931"/>
    <w:rsid w:val="00B3286C"/>
    <w:rsid w:val="00B354E9"/>
    <w:rsid w:val="00B45657"/>
    <w:rsid w:val="00B5026D"/>
    <w:rsid w:val="00B51ABF"/>
    <w:rsid w:val="00B528FE"/>
    <w:rsid w:val="00B54DF8"/>
    <w:rsid w:val="00B574DA"/>
    <w:rsid w:val="00B57526"/>
    <w:rsid w:val="00BB0CF2"/>
    <w:rsid w:val="00BB78AB"/>
    <w:rsid w:val="00BC00D1"/>
    <w:rsid w:val="00BC46EB"/>
    <w:rsid w:val="00BC5658"/>
    <w:rsid w:val="00BD4577"/>
    <w:rsid w:val="00BD7735"/>
    <w:rsid w:val="00BE13EB"/>
    <w:rsid w:val="00BE32F9"/>
    <w:rsid w:val="00BE6578"/>
    <w:rsid w:val="00BF42BA"/>
    <w:rsid w:val="00BF5273"/>
    <w:rsid w:val="00C00B68"/>
    <w:rsid w:val="00C06EBF"/>
    <w:rsid w:val="00C11F2C"/>
    <w:rsid w:val="00C12072"/>
    <w:rsid w:val="00C1407F"/>
    <w:rsid w:val="00C1613A"/>
    <w:rsid w:val="00C165D1"/>
    <w:rsid w:val="00C1728A"/>
    <w:rsid w:val="00C225F7"/>
    <w:rsid w:val="00C265C5"/>
    <w:rsid w:val="00C313BB"/>
    <w:rsid w:val="00C3234A"/>
    <w:rsid w:val="00C32C2F"/>
    <w:rsid w:val="00C35EBD"/>
    <w:rsid w:val="00C4765D"/>
    <w:rsid w:val="00C5398A"/>
    <w:rsid w:val="00C56251"/>
    <w:rsid w:val="00C56AAA"/>
    <w:rsid w:val="00C6489F"/>
    <w:rsid w:val="00C82DE9"/>
    <w:rsid w:val="00C83121"/>
    <w:rsid w:val="00C87F04"/>
    <w:rsid w:val="00C94234"/>
    <w:rsid w:val="00C95174"/>
    <w:rsid w:val="00CA06E1"/>
    <w:rsid w:val="00CA1B69"/>
    <w:rsid w:val="00CA6912"/>
    <w:rsid w:val="00CB1725"/>
    <w:rsid w:val="00CB334C"/>
    <w:rsid w:val="00CB5E05"/>
    <w:rsid w:val="00CC75CE"/>
    <w:rsid w:val="00CD00DC"/>
    <w:rsid w:val="00CD2231"/>
    <w:rsid w:val="00CE1E8D"/>
    <w:rsid w:val="00CE7AB4"/>
    <w:rsid w:val="00CF0C78"/>
    <w:rsid w:val="00CF5EF1"/>
    <w:rsid w:val="00D01D72"/>
    <w:rsid w:val="00D035BB"/>
    <w:rsid w:val="00D046FA"/>
    <w:rsid w:val="00D05707"/>
    <w:rsid w:val="00D106B2"/>
    <w:rsid w:val="00D122E6"/>
    <w:rsid w:val="00D13694"/>
    <w:rsid w:val="00D15008"/>
    <w:rsid w:val="00D15945"/>
    <w:rsid w:val="00D15C8D"/>
    <w:rsid w:val="00D20335"/>
    <w:rsid w:val="00D23D3E"/>
    <w:rsid w:val="00D31071"/>
    <w:rsid w:val="00D33B02"/>
    <w:rsid w:val="00D4539A"/>
    <w:rsid w:val="00D65E97"/>
    <w:rsid w:val="00D90136"/>
    <w:rsid w:val="00D96686"/>
    <w:rsid w:val="00DA05F9"/>
    <w:rsid w:val="00DA3B3B"/>
    <w:rsid w:val="00DA4EB9"/>
    <w:rsid w:val="00DA626D"/>
    <w:rsid w:val="00DA7278"/>
    <w:rsid w:val="00DB7861"/>
    <w:rsid w:val="00DB7908"/>
    <w:rsid w:val="00DC0399"/>
    <w:rsid w:val="00DC5F9E"/>
    <w:rsid w:val="00DD3B0D"/>
    <w:rsid w:val="00DD3BD6"/>
    <w:rsid w:val="00DD4AB4"/>
    <w:rsid w:val="00DE1BF0"/>
    <w:rsid w:val="00DE4EAC"/>
    <w:rsid w:val="00DE669F"/>
    <w:rsid w:val="00DE75B5"/>
    <w:rsid w:val="00DE7CED"/>
    <w:rsid w:val="00DF2FA2"/>
    <w:rsid w:val="00DF4A2E"/>
    <w:rsid w:val="00E061B7"/>
    <w:rsid w:val="00E14DEE"/>
    <w:rsid w:val="00E16B03"/>
    <w:rsid w:val="00E21043"/>
    <w:rsid w:val="00E21343"/>
    <w:rsid w:val="00E21FAD"/>
    <w:rsid w:val="00E224C6"/>
    <w:rsid w:val="00E24F14"/>
    <w:rsid w:val="00E25DB8"/>
    <w:rsid w:val="00E2603A"/>
    <w:rsid w:val="00E26C67"/>
    <w:rsid w:val="00E40CAE"/>
    <w:rsid w:val="00E418F0"/>
    <w:rsid w:val="00E41B00"/>
    <w:rsid w:val="00E44A99"/>
    <w:rsid w:val="00E46CE2"/>
    <w:rsid w:val="00E47D60"/>
    <w:rsid w:val="00E5568E"/>
    <w:rsid w:val="00E55F79"/>
    <w:rsid w:val="00E6077A"/>
    <w:rsid w:val="00E623A9"/>
    <w:rsid w:val="00E62AD4"/>
    <w:rsid w:val="00E63C5A"/>
    <w:rsid w:val="00E63ED6"/>
    <w:rsid w:val="00E64A48"/>
    <w:rsid w:val="00E6575E"/>
    <w:rsid w:val="00E73B0E"/>
    <w:rsid w:val="00E7448C"/>
    <w:rsid w:val="00E76B9E"/>
    <w:rsid w:val="00E770B9"/>
    <w:rsid w:val="00E81C8F"/>
    <w:rsid w:val="00E84091"/>
    <w:rsid w:val="00E8772B"/>
    <w:rsid w:val="00EA0D1D"/>
    <w:rsid w:val="00EA578F"/>
    <w:rsid w:val="00EA6BA2"/>
    <w:rsid w:val="00EB0C55"/>
    <w:rsid w:val="00EB3BDF"/>
    <w:rsid w:val="00EB6402"/>
    <w:rsid w:val="00EB68BE"/>
    <w:rsid w:val="00EC2E93"/>
    <w:rsid w:val="00EC64D5"/>
    <w:rsid w:val="00EC6B62"/>
    <w:rsid w:val="00ED020C"/>
    <w:rsid w:val="00ED1EEA"/>
    <w:rsid w:val="00ED2280"/>
    <w:rsid w:val="00EE332D"/>
    <w:rsid w:val="00EE6946"/>
    <w:rsid w:val="00F05975"/>
    <w:rsid w:val="00F10E38"/>
    <w:rsid w:val="00F12F4E"/>
    <w:rsid w:val="00F13641"/>
    <w:rsid w:val="00F17E8C"/>
    <w:rsid w:val="00F2178F"/>
    <w:rsid w:val="00F22525"/>
    <w:rsid w:val="00F2568B"/>
    <w:rsid w:val="00F26FE5"/>
    <w:rsid w:val="00F372A8"/>
    <w:rsid w:val="00F3749E"/>
    <w:rsid w:val="00F42445"/>
    <w:rsid w:val="00F44352"/>
    <w:rsid w:val="00F47D02"/>
    <w:rsid w:val="00F503C1"/>
    <w:rsid w:val="00F50CD4"/>
    <w:rsid w:val="00F5110B"/>
    <w:rsid w:val="00F51E89"/>
    <w:rsid w:val="00F559AA"/>
    <w:rsid w:val="00F56AC9"/>
    <w:rsid w:val="00F640C7"/>
    <w:rsid w:val="00F65902"/>
    <w:rsid w:val="00F65D36"/>
    <w:rsid w:val="00F714A3"/>
    <w:rsid w:val="00F77D26"/>
    <w:rsid w:val="00F80A76"/>
    <w:rsid w:val="00F82E68"/>
    <w:rsid w:val="00F833A7"/>
    <w:rsid w:val="00F83670"/>
    <w:rsid w:val="00F83E6C"/>
    <w:rsid w:val="00F91824"/>
    <w:rsid w:val="00F91E45"/>
    <w:rsid w:val="00FA3F8E"/>
    <w:rsid w:val="00FA46BC"/>
    <w:rsid w:val="00FB379E"/>
    <w:rsid w:val="00FB4E03"/>
    <w:rsid w:val="00FC0000"/>
    <w:rsid w:val="00FC1F00"/>
    <w:rsid w:val="00FC6256"/>
    <w:rsid w:val="00FC7BD5"/>
    <w:rsid w:val="00FD230E"/>
    <w:rsid w:val="00FE0B68"/>
    <w:rsid w:val="00FE28DE"/>
    <w:rsid w:val="00FE2F7E"/>
    <w:rsid w:val="00FE7EB6"/>
    <w:rsid w:val="00FF2C7B"/>
    <w:rsid w:val="00FF4C44"/>
    <w:rsid w:val="00FF7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4FE99E62"/>
  <w15:docId w15:val="{BA0602F8-706D-48E2-8C11-A4C51606B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2E6"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74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01571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02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61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1F0"/>
  </w:style>
  <w:style w:type="paragraph" w:styleId="Footer">
    <w:name w:val="footer"/>
    <w:basedOn w:val="Normal"/>
    <w:link w:val="FooterChar"/>
    <w:uiPriority w:val="99"/>
    <w:unhideWhenUsed/>
    <w:rsid w:val="00AA61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1F0"/>
  </w:style>
  <w:style w:type="character" w:styleId="UnresolvedMention">
    <w:name w:val="Unresolved Mention"/>
    <w:basedOn w:val="DefaultParagraphFont"/>
    <w:uiPriority w:val="99"/>
    <w:semiHidden/>
    <w:unhideWhenUsed/>
    <w:rsid w:val="002B1FC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7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uther929@ao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92B21-4C8D-43C9-932A-DCE2D9039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0</Words>
  <Characters>3008</Characters>
  <Application>Microsoft Office Word</Application>
  <DocSecurity>0</DocSecurity>
  <Lines>83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2</cp:revision>
  <cp:lastPrinted>2020-04-10T17:03:00Z</cp:lastPrinted>
  <dcterms:created xsi:type="dcterms:W3CDTF">2020-04-10T17:05:00Z</dcterms:created>
  <dcterms:modified xsi:type="dcterms:W3CDTF">2020-04-10T17:05:00Z</dcterms:modified>
</cp:coreProperties>
</file>